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B230D5" w14:textId="25BEA63F" w:rsidR="008D768B" w:rsidRPr="00A75095" w:rsidRDefault="008D768B">
      <w:r w:rsidRPr="00C078AB">
        <w:rPr>
          <w:rFonts w:ascii="Times New Roman" w:hAnsi="Times New Roman" w:cs="Times New Roman"/>
          <w:noProof/>
          <w:lang w:eastAsia="lv-LV"/>
        </w:rPr>
        <w:drawing>
          <wp:inline distT="0" distB="0" distL="0" distR="0" wp14:anchorId="2E4740E2" wp14:editId="7E90ECD9">
            <wp:extent cx="5274310" cy="1132387"/>
            <wp:effectExtent l="0" t="0" r="2540" b="0"/>
            <wp:docPr id="1" name="Picture 1" descr="C:\Users\Amanda.Saleniece\Desktop\VIAA_ERAF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manda.Saleniece\Desktop\VIAA_ERAF_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3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941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418"/>
        <w:gridCol w:w="4394"/>
      </w:tblGrid>
      <w:tr w:rsidR="0077723C" w:rsidRPr="00A75095" w14:paraId="5D140B5D" w14:textId="77777777" w:rsidTr="00F923A0">
        <w:trPr>
          <w:trHeight w:val="472"/>
        </w:trPr>
        <w:tc>
          <w:tcPr>
            <w:tcW w:w="3397" w:type="dxa"/>
            <w:shd w:val="clear" w:color="auto" w:fill="D9D9D9"/>
          </w:tcPr>
          <w:p w14:paraId="7208524A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449C4EA" w14:textId="0579999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1F04E91F" w14:textId="77777777" w:rsidTr="00F923A0">
        <w:tc>
          <w:tcPr>
            <w:tcW w:w="3397" w:type="dxa"/>
            <w:shd w:val="clear" w:color="auto" w:fill="D9D9D9"/>
          </w:tcPr>
          <w:p w14:paraId="6504DE20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Specifiskā atbalsta mērķa/ pasākuma atlases kārtas numurs un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06CA6EAF" w14:textId="35BFBD31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F923A0">
              <w:rPr>
                <w:rFonts w:ascii="Times New Roman" w:hAnsi="Times New Roman"/>
              </w:rPr>
              <w:t>1.1.1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Specifikā atbalsta mērķa “Palielināt Latvijas zinātnisko institūciju pētniecisko un inovatīvo kapacitāti un spēju piesaistīt ārējo finansējumu, ieguldot cilvēkresursos un infrastruktūrā” 1.1.1.2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pasākums “</w:t>
            </w:r>
            <w:proofErr w:type="spellStart"/>
            <w:r w:rsidRPr="00F923A0">
              <w:rPr>
                <w:rFonts w:ascii="Times New Roman" w:hAnsi="Times New Roman"/>
              </w:rPr>
              <w:t>Pēcdoktorantūras</w:t>
            </w:r>
            <w:proofErr w:type="spellEnd"/>
            <w:r w:rsidRPr="00F923A0">
              <w:rPr>
                <w:rFonts w:ascii="Times New Roman" w:hAnsi="Times New Roman"/>
              </w:rPr>
              <w:t xml:space="preserve"> pētniecības atbalsts” </w:t>
            </w:r>
          </w:p>
        </w:tc>
      </w:tr>
      <w:tr w:rsidR="0077723C" w:rsidRPr="00A75095" w14:paraId="0D84334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1A7010EC" w14:textId="0CAD0672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s</w:t>
            </w:r>
            <w:r w:rsidRPr="00A75095">
              <w:rPr>
                <w:rFonts w:ascii="Times New Roman" w:hAnsi="Times New Roman"/>
              </w:rPr>
              <w:t>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845EC39" w14:textId="2505E5E3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77723C" w:rsidRPr="00A75095" w14:paraId="6F199106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3B00C34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Reģistrācijas numurs/Nodokļu maksātāja reģistrācijas numur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D0DF76" w14:textId="6E50F97F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032E7C6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42DD873E" w14:textId="0B7F9FEF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 xml:space="preserve">īstenotāja </w:t>
            </w:r>
            <w:r w:rsidRPr="00A75095">
              <w:rPr>
                <w:rFonts w:ascii="Times New Roman" w:hAnsi="Times New Roman"/>
              </w:rPr>
              <w:t>veid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79A3D4D" w14:textId="33807AA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13FF643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967558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veids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C4A1621" w14:textId="62EDC902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F9B94FB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4DD72EF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kategorij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332D17D" w14:textId="57452CFD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53F199E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6EAF4296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Zinātnes nozare, </w:t>
            </w:r>
            <w:proofErr w:type="spellStart"/>
            <w:r w:rsidRPr="00A75095">
              <w:rPr>
                <w:rFonts w:ascii="Times New Roman" w:hAnsi="Times New Roman"/>
              </w:rPr>
              <w:t>apakšnozare</w:t>
            </w:r>
            <w:proofErr w:type="spellEnd"/>
          </w:p>
        </w:tc>
        <w:tc>
          <w:tcPr>
            <w:tcW w:w="5812" w:type="dxa"/>
            <w:gridSpan w:val="2"/>
            <w:shd w:val="clear" w:color="auto" w:fill="auto"/>
          </w:tcPr>
          <w:p w14:paraId="549A79CA" w14:textId="13DBC8E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3CA6B750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20C69712" w14:textId="77777777" w:rsidR="0077723C" w:rsidRPr="00A75095" w:rsidRDefault="0077723C" w:rsidP="0077723C">
            <w:pPr>
              <w:pStyle w:val="ListParagraph"/>
              <w:ind w:left="0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Viedās specializācijas stratēģijas prioritāte vai jom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D9E4AC1" w14:textId="71B6AAA4" w:rsidR="0077723C" w:rsidRPr="00A75095" w:rsidRDefault="0077723C" w:rsidP="00513349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7CB835B6" w14:textId="77777777" w:rsidTr="00E86BA3">
        <w:tc>
          <w:tcPr>
            <w:tcW w:w="3397" w:type="dxa"/>
            <w:vMerge w:val="restart"/>
            <w:shd w:val="clear" w:color="auto" w:fill="D9D9D9"/>
          </w:tcPr>
          <w:p w14:paraId="601C5B09" w14:textId="76BBC9BC" w:rsidR="0077723C" w:rsidRPr="003B4E40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a</w:t>
            </w:r>
            <w:r w:rsidR="00EF28A8" w:rsidRPr="00A75095">
              <w:rPr>
                <w:rFonts w:ascii="Times New Roman" w:hAnsi="Times New Roman"/>
              </w:rPr>
              <w:t xml:space="preserve"> </w:t>
            </w:r>
            <w:r w:rsidRPr="00A75095">
              <w:rPr>
                <w:rFonts w:ascii="Times New Roman" w:hAnsi="Times New Roman"/>
              </w:rPr>
              <w:t>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3ADD5CEF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NACE kods</w:t>
            </w:r>
          </w:p>
        </w:tc>
        <w:tc>
          <w:tcPr>
            <w:tcW w:w="4394" w:type="dxa"/>
            <w:shd w:val="clear" w:color="auto" w:fill="auto"/>
          </w:tcPr>
          <w:p w14:paraId="59430F8B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Ekonomiskās darbības nosaukums</w:t>
            </w:r>
          </w:p>
        </w:tc>
      </w:tr>
      <w:tr w:rsidR="0077723C" w:rsidRPr="00A75095" w14:paraId="7E077051" w14:textId="77777777" w:rsidTr="00E86BA3">
        <w:trPr>
          <w:trHeight w:val="531"/>
        </w:trPr>
        <w:tc>
          <w:tcPr>
            <w:tcW w:w="3397" w:type="dxa"/>
            <w:vMerge/>
            <w:shd w:val="clear" w:color="auto" w:fill="D9D9D9"/>
          </w:tcPr>
          <w:p w14:paraId="41F18EB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6AFDB9CE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22CE092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5542C835" w14:textId="07BD514A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2BC21667" w14:textId="77777777" w:rsidTr="00E86BA3">
        <w:trPr>
          <w:trHeight w:val="531"/>
        </w:trPr>
        <w:tc>
          <w:tcPr>
            <w:tcW w:w="3397" w:type="dxa"/>
            <w:shd w:val="clear" w:color="auto" w:fill="D9D9D9"/>
          </w:tcPr>
          <w:p w14:paraId="7E6CD62C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78288F59" w14:textId="77777777" w:rsidR="003B4E40" w:rsidRPr="00E86BA3" w:rsidRDefault="003B4E40" w:rsidP="003B4E40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306154D7" w14:textId="418B9D56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21008384" w14:textId="04E4332B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6D4227E" w14:textId="77777777" w:rsidTr="00E86BA3">
        <w:trPr>
          <w:trHeight w:val="257"/>
        </w:trPr>
        <w:tc>
          <w:tcPr>
            <w:tcW w:w="3397" w:type="dxa"/>
            <w:shd w:val="clear" w:color="auto" w:fill="D9D9D9"/>
          </w:tcPr>
          <w:p w14:paraId="4FE230C7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identifikācijas Nr.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762772" w14:textId="241FC63C" w:rsidR="0077723C" w:rsidRPr="00A75095" w:rsidRDefault="0077723C" w:rsidP="0003173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76AB685A" w14:textId="6650428F" w:rsidR="008F1F66" w:rsidRPr="00A75095" w:rsidRDefault="0077723C" w:rsidP="00793A82">
      <w:pPr>
        <w:jc w:val="center"/>
        <w:rPr>
          <w:rFonts w:ascii="Times New Roman" w:hAnsi="Times New Roman" w:cs="Times New Roman"/>
          <w:b/>
        </w:rPr>
      </w:pPr>
      <w:r w:rsidRPr="00A75095">
        <w:rPr>
          <w:rFonts w:ascii="Times New Roman" w:hAnsi="Times New Roman" w:cs="Times New Roman"/>
          <w:b/>
        </w:rPr>
        <w:t xml:space="preserve"> </w:t>
      </w:r>
      <w:r w:rsidR="000B18D5">
        <w:rPr>
          <w:rFonts w:ascii="Times New Roman" w:hAnsi="Times New Roman" w:cs="Times New Roman"/>
          <w:b/>
        </w:rPr>
        <w:t xml:space="preserve">Veidlapa noslēguma </w:t>
      </w:r>
      <w:r w:rsidR="00E92F47" w:rsidRPr="00A75095">
        <w:rPr>
          <w:rFonts w:ascii="Times New Roman" w:hAnsi="Times New Roman" w:cs="Times New Roman"/>
          <w:b/>
        </w:rPr>
        <w:t>ziņojumam</w:t>
      </w:r>
      <w:r w:rsidR="008D768B" w:rsidRPr="00A75095">
        <w:rPr>
          <w:rFonts w:ascii="Times New Roman" w:hAnsi="Times New Roman" w:cs="Times New Roman"/>
          <w:b/>
        </w:rPr>
        <w:t xml:space="preserve"> par </w:t>
      </w:r>
      <w:proofErr w:type="spellStart"/>
      <w:r w:rsidR="00C85170" w:rsidRPr="00A75095">
        <w:rPr>
          <w:rFonts w:ascii="Times New Roman" w:hAnsi="Times New Roman" w:cs="Times New Roman"/>
          <w:b/>
        </w:rPr>
        <w:t>pēcdoktorantūras</w:t>
      </w:r>
      <w:proofErr w:type="spellEnd"/>
      <w:r w:rsidR="00C85170" w:rsidRPr="00A75095">
        <w:rPr>
          <w:rFonts w:ascii="Times New Roman" w:hAnsi="Times New Roman" w:cs="Times New Roman"/>
          <w:b/>
        </w:rPr>
        <w:t xml:space="preserve"> pētniecības pieteikumu </w:t>
      </w:r>
      <w:r w:rsidR="008D768B" w:rsidRPr="00A75095">
        <w:rPr>
          <w:rFonts w:ascii="Times New Roman" w:hAnsi="Times New Roman" w:cs="Times New Roman"/>
          <w:b/>
        </w:rPr>
        <w:t>īstenošanas rezultāt</w:t>
      </w:r>
      <w:r w:rsidR="000B18D5">
        <w:rPr>
          <w:rFonts w:ascii="Times New Roman" w:hAnsi="Times New Roman" w:cs="Times New Roman"/>
          <w:b/>
        </w:rPr>
        <w:t>iem</w:t>
      </w:r>
      <w:r w:rsidR="008D768B" w:rsidRPr="00A75095">
        <w:rPr>
          <w:rFonts w:ascii="Times New Roman" w:hAnsi="Times New Roman" w:cs="Times New Roman"/>
          <w:b/>
        </w:rPr>
        <w:t xml:space="preserve"> zinātniskās kvalitātes izvērtēšanai</w:t>
      </w:r>
      <w:r w:rsidR="008F1F66">
        <w:rPr>
          <w:rFonts w:ascii="Times New Roman" w:hAnsi="Times New Roman" w:cs="Times New Roman"/>
          <w:b/>
        </w:rPr>
        <w:t xml:space="preserve"> (aizpildāma angļu valodā)</w:t>
      </w:r>
    </w:p>
    <w:p w14:paraId="6E4C8C84" w14:textId="7204A50A" w:rsidR="00793A82" w:rsidRPr="009956CC" w:rsidRDefault="0077723C" w:rsidP="009956CC">
      <w:r w:rsidRPr="00A75095">
        <w:br w:type="page"/>
      </w:r>
    </w:p>
    <w:p w14:paraId="09B7922D" w14:textId="77777777" w:rsidR="00793A82" w:rsidRPr="00A75095" w:rsidRDefault="00793A82" w:rsidP="004009FD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322ACE" w:rsidRPr="00A75095" w14:paraId="30C62313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9691E8E" w14:textId="4ED2FE34" w:rsidR="00322ACE" w:rsidRPr="00A75095" w:rsidRDefault="00322ACE" w:rsidP="00AF07B3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1. SADAĻA – PĒTNIECĪBAS PIETEIKUMA </w:t>
            </w:r>
            <w:r w:rsidR="00A218A2" w:rsidRPr="00A75095">
              <w:rPr>
                <w:rFonts w:ascii="Times New Roman" w:hAnsi="Times New Roman"/>
                <w:b/>
              </w:rPr>
              <w:t xml:space="preserve">ĪSTENOŠANAS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</w:tr>
    </w:tbl>
    <w:p w14:paraId="1A3DD117" w14:textId="77777777" w:rsidR="00590956" w:rsidRPr="00A75095" w:rsidRDefault="00590956" w:rsidP="00322ACE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6"/>
      </w:tblGrid>
      <w:tr w:rsidR="00322ACE" w:rsidRPr="00A75095" w14:paraId="08F3A8ED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BAF238C" w14:textId="68F912A9" w:rsidR="00322ACE" w:rsidRPr="00A75095" w:rsidRDefault="001E23EE" w:rsidP="00857B3B">
            <w:pPr>
              <w:pStyle w:val="ListParagraph"/>
              <w:numPr>
                <w:ilvl w:val="1"/>
                <w:numId w:val="18"/>
              </w:numPr>
              <w:tabs>
                <w:tab w:val="left" w:pos="313"/>
              </w:tabs>
              <w:spacing w:after="0" w:line="240" w:lineRule="auto"/>
              <w:ind w:right="34"/>
              <w:jc w:val="both"/>
            </w:pPr>
            <w:r w:rsidRPr="00A75095">
              <w:rPr>
                <w:rFonts w:ascii="Times New Roman" w:hAnsi="Times New Roman"/>
                <w:b/>
              </w:rPr>
              <w:t xml:space="preserve">Pētniecības pieteikuma kopsavilkums: </w:t>
            </w:r>
            <w:r>
              <w:rPr>
                <w:rFonts w:ascii="Times New Roman" w:hAnsi="Times New Roman"/>
                <w:b/>
              </w:rPr>
              <w:t>Īss p</w:t>
            </w:r>
            <w:r w:rsidRPr="00A75095">
              <w:rPr>
                <w:rFonts w:ascii="Times New Roman" w:hAnsi="Times New Roman"/>
                <w:b/>
              </w:rPr>
              <w:t xml:space="preserve">ētniecības pieteikuma mērķa sasniegšanas </w:t>
            </w:r>
            <w:r>
              <w:rPr>
                <w:rFonts w:ascii="Times New Roman" w:hAnsi="Times New Roman"/>
                <w:b/>
              </w:rPr>
              <w:t>un</w:t>
            </w:r>
            <w:r w:rsidRPr="00A75095">
              <w:rPr>
                <w:rFonts w:ascii="Times New Roman" w:hAnsi="Times New Roman"/>
                <w:b/>
              </w:rPr>
              <w:t xml:space="preserve"> galveno darbību īstenošanas </w:t>
            </w:r>
            <w:r>
              <w:rPr>
                <w:rFonts w:ascii="Times New Roman" w:hAnsi="Times New Roman"/>
                <w:b/>
              </w:rPr>
              <w:t>novērtējums,</w:t>
            </w:r>
            <w:r w:rsidRPr="00A75095">
              <w:rPr>
                <w:rFonts w:ascii="Times New Roman" w:hAnsi="Times New Roman"/>
                <w:b/>
              </w:rPr>
              <w:t xml:space="preserve"> sasniegtie rezultāti</w:t>
            </w:r>
            <w:r>
              <w:rPr>
                <w:rFonts w:ascii="Times New Roman" w:hAnsi="Times New Roman"/>
                <w:b/>
              </w:rPr>
              <w:t xml:space="preserve"> un to ilgtspēja</w:t>
            </w:r>
          </w:p>
        </w:tc>
      </w:tr>
      <w:tr w:rsidR="00322ACE" w:rsidRPr="00A75095" w14:paraId="425BD0B0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374227E" w14:textId="77777777" w:rsidR="00322ACE" w:rsidRDefault="00322ACE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95C0774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B3B901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D4943CD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EBAD8F1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1215FFF" w14:textId="77777777" w:rsidR="003B4E40" w:rsidRDefault="003B4E40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D2282B" w14:textId="373C6825" w:rsidR="009956CC" w:rsidRPr="00A75095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D413534" w14:textId="77777777" w:rsidR="009956CC" w:rsidRPr="00A75095" w:rsidRDefault="009956CC" w:rsidP="00707E32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3766F567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DE86491" w14:textId="333AB541" w:rsidR="00707E32" w:rsidRPr="00A75095" w:rsidRDefault="00707E32" w:rsidP="00707E32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DAĻA – ZINĀTNISKĀ KVALITĀTE</w:t>
            </w:r>
          </w:p>
        </w:tc>
      </w:tr>
    </w:tbl>
    <w:p w14:paraId="3B31AAF3" w14:textId="77777777" w:rsidR="00D337BD" w:rsidRPr="00A75095" w:rsidRDefault="00D337BD" w:rsidP="00707E32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5CE8C90D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0491A68" w14:textId="3E1B245A" w:rsidR="009956CC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1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 Pētniecības pieteikuma mērķu skaidrība: 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vai pētniecības pieteikuma īstenošana </w:t>
            </w:r>
            <w:r w:rsidR="001E23EE">
              <w:rPr>
                <w:rFonts w:ascii="Times New Roman" w:hAnsi="Times New Roman"/>
                <w:color w:val="000000"/>
              </w:rPr>
              <w:t>ir nodrošinājusi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pieteikumā plānoto mērķu un rezultātu sasniegšanu</w:t>
            </w:r>
            <w:r w:rsidR="001E23EE">
              <w:rPr>
                <w:rFonts w:ascii="Times New Roman" w:hAnsi="Times New Roman"/>
                <w:b/>
              </w:rPr>
              <w:t xml:space="preserve"> </w:t>
            </w:r>
          </w:p>
          <w:p w14:paraId="6F86F21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702C5FC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3BB880F" w14:textId="77777777" w:rsidR="009956CC" w:rsidRPr="003B4E40" w:rsidRDefault="009956CC" w:rsidP="003B4E40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770FD9D1" w14:textId="77777777" w:rsidR="003B4E40" w:rsidRPr="003B4E40" w:rsidRDefault="003B4E40" w:rsidP="003B4E40">
            <w:pPr>
              <w:pStyle w:val="Default"/>
              <w:ind w:left="60"/>
              <w:jc w:val="both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3B4E40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1.tabula</w:t>
            </w:r>
          </w:p>
          <w:p w14:paraId="36240FE7" w14:textId="77777777" w:rsidR="003B4E40" w:rsidRDefault="003B4E40" w:rsidP="003B4E40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tbl>
            <w:tblPr>
              <w:tblW w:w="8354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57"/>
              <w:gridCol w:w="2552"/>
              <w:gridCol w:w="1276"/>
              <w:gridCol w:w="1275"/>
              <w:gridCol w:w="1701"/>
              <w:gridCol w:w="993"/>
            </w:tblGrid>
            <w:tr w:rsidR="003B4E40" w:rsidRPr="000212EA" w14:paraId="5F841247" w14:textId="77777777" w:rsidTr="000201AB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</w:tcPr>
                <w:p w14:paraId="2082D6D4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797" w:type="dxa"/>
                  <w:gridSpan w:val="5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678488C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Iznākuma rādītāji </w:t>
                  </w:r>
                  <w:r w:rsidRPr="003B4E40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(atbilstoši pētniecības pieteikuma 1.6.1. tabulai)</w:t>
                  </w:r>
                </w:p>
              </w:tc>
            </w:tr>
            <w:tr w:rsidR="003B4E40" w:rsidRPr="000212EA" w14:paraId="60E1AEF1" w14:textId="77777777" w:rsidTr="000201AB">
              <w:trPr>
                <w:trHeight w:val="97"/>
                <w:jc w:val="center"/>
              </w:trPr>
              <w:tc>
                <w:tcPr>
                  <w:tcW w:w="557" w:type="dxa"/>
                  <w:vMerge w:val="restart"/>
                  <w:tcBorders>
                    <w:top w:val="nil"/>
                    <w:left w:val="single" w:sz="8" w:space="0" w:color="auto"/>
                    <w:right w:val="single" w:sz="8" w:space="0" w:color="auto"/>
                  </w:tcBorders>
                  <w:vAlign w:val="center"/>
                </w:tcPr>
                <w:p w14:paraId="68BE0B74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ind w:hanging="118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Nr.</w:t>
                  </w:r>
                </w:p>
              </w:tc>
              <w:tc>
                <w:tcPr>
                  <w:tcW w:w="2552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DCA3CED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Rādītāja nosaukums 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2903D7E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Plānotā </w:t>
                  </w: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1275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293EC1A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Sasniegtā</w:t>
                  </w: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 vērtība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FD59FC6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proofErr w:type="spellStart"/>
                  <w:r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Pēcuzraudzības</w:t>
                  </w:r>
                  <w:proofErr w:type="spellEnd"/>
                  <w:r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 periodā sasniedzamā vērtība</w:t>
                  </w:r>
                  <w:r>
                    <w:rPr>
                      <w:rStyle w:val="FootnoteReference"/>
                      <w:rFonts w:ascii="Times New Roman" w:eastAsia="Times New Roman" w:hAnsi="Times New Roman"/>
                      <w:bCs/>
                      <w:lang w:eastAsia="lv-LV"/>
                    </w:rPr>
                    <w:footnoteReference w:id="1"/>
                  </w:r>
                </w:p>
              </w:tc>
              <w:tc>
                <w:tcPr>
                  <w:tcW w:w="99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15F5236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Mērvienība</w:t>
                  </w:r>
                </w:p>
              </w:tc>
            </w:tr>
            <w:tr w:rsidR="003B4E40" w:rsidRPr="000212EA" w14:paraId="7593DAD8" w14:textId="77777777" w:rsidTr="000201AB">
              <w:trPr>
                <w:trHeight w:val="330"/>
                <w:jc w:val="center"/>
              </w:trPr>
              <w:tc>
                <w:tcPr>
                  <w:tcW w:w="557" w:type="dxa"/>
                  <w:vMerge/>
                  <w:tcBorders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4D013EC6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2552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43D208FF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BAFFB05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93DED98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7D0C6F2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993" w:type="dxa"/>
                  <w:vMerge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F6D0CE0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</w:tr>
            <w:tr w:rsidR="003B4E40" w:rsidRPr="000212EA" w14:paraId="148E4D02" w14:textId="77777777" w:rsidTr="000201AB">
              <w:trPr>
                <w:trHeight w:val="30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43F78C5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1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208F169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 xml:space="preserve">Izveidoto </w:t>
                  </w:r>
                  <w:proofErr w:type="spellStart"/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pēcdoktorantu</w:t>
                  </w:r>
                  <w:proofErr w:type="spellEnd"/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 xml:space="preserve"> amata vietu skaits pilna darba laika ekvivalenta izteiksmē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C222CCD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  <w:p w14:paraId="061D7E48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4824069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  <w:p w14:paraId="03EDD517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61477C5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  <w:p w14:paraId="6A43A50B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01F8717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Skaits </w:t>
                  </w:r>
                </w:p>
              </w:tc>
            </w:tr>
            <w:tr w:rsidR="003B4E40" w:rsidRPr="000212EA" w14:paraId="6ADA3787" w14:textId="77777777" w:rsidTr="000201AB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22CFC6D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2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2DCAC01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Zinātnisko rakstu un publikāciju skait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6BF6400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  <w:p w14:paraId="576C3256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CD3F205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  <w:p w14:paraId="19F88F6C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FA2E165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  <w:p w14:paraId="56ADE49D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8283DDD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Skaits</w:t>
                  </w:r>
                </w:p>
              </w:tc>
            </w:tr>
            <w:tr w:rsidR="003B4E40" w:rsidRPr="000212EA" w14:paraId="78E943A8" w14:textId="77777777" w:rsidTr="000201AB">
              <w:trPr>
                <w:trHeight w:val="87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09113A1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lastRenderedPageBreak/>
                    <w:t>3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8AADC61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Jauno produktu un tehnoloģiju skaits, kas ir komercializējami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DD56DB8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  <w:p w14:paraId="7FDF2F0A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01C94EF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  <w:p w14:paraId="538A69DE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00C49B6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  <w:p w14:paraId="72747958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96027F1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Skaits</w:t>
                  </w:r>
                </w:p>
              </w:tc>
            </w:tr>
            <w:tr w:rsidR="003B4E40" w:rsidRPr="000212EA" w14:paraId="608E62DA" w14:textId="77777777" w:rsidTr="000201AB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7D56EA8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4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202E8CA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Piesaistītās privātās investīcijas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4A96B59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  <w:p w14:paraId="7287E043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1B36D9D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  <w:p w14:paraId="3B8102DE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F57C887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  <w:p w14:paraId="45B4C0A1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24EB54F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EUR </w:t>
                  </w:r>
                </w:p>
              </w:tc>
            </w:tr>
            <w:tr w:rsidR="003B4E40" w:rsidRPr="000212EA" w14:paraId="3975B53C" w14:textId="77777777" w:rsidTr="000201AB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1732627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5.</w:t>
                  </w:r>
                </w:p>
              </w:tc>
              <w:tc>
                <w:tcPr>
                  <w:tcW w:w="2552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98B81A8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Komersantu skaits, kuri sadarbojas ar pētniecības institūcijām</w:t>
                  </w:r>
                </w:p>
              </w:tc>
              <w:tc>
                <w:tcPr>
                  <w:tcW w:w="127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7F9DB8F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  <w:p w14:paraId="1768A20B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41D301A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  <w:p w14:paraId="0ECB2074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1A8AECD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  <w:p w14:paraId="5F46ABD6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99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53B27E1" w14:textId="77777777" w:rsidR="003B4E40" w:rsidRPr="000212EA" w:rsidRDefault="003B4E40" w:rsidP="003B4E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Skaits</w:t>
                  </w:r>
                </w:p>
              </w:tc>
            </w:tr>
          </w:tbl>
          <w:p w14:paraId="6C5F637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CB0C19E" w14:textId="77777777" w:rsidR="009956CC" w:rsidRPr="00857B3B" w:rsidRDefault="009956CC" w:rsidP="00857B3B">
            <w:pPr>
              <w:tabs>
                <w:tab w:val="left" w:pos="313"/>
              </w:tabs>
              <w:spacing w:after="0" w:line="240" w:lineRule="auto"/>
              <w:ind w:right="34"/>
              <w:jc w:val="both"/>
              <w:rPr>
                <w:rFonts w:ascii="Times New Roman" w:hAnsi="Times New Roman"/>
                <w:b/>
              </w:rPr>
            </w:pPr>
          </w:p>
          <w:p w14:paraId="7515B5B5" w14:textId="6E485501" w:rsidR="009956CC" w:rsidRPr="00A75095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</w:tc>
      </w:tr>
    </w:tbl>
    <w:p w14:paraId="391F56D2" w14:textId="77777777" w:rsidR="00D337BD" w:rsidRPr="00A75095" w:rsidRDefault="00D337BD"/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75D08" w:rsidRPr="00A75095" w14:paraId="6CD9031C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A65C23A" w14:textId="24CFF60B" w:rsidR="00075D08" w:rsidRPr="00A75095" w:rsidRDefault="009372B9" w:rsidP="00075D08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.2</w:t>
            </w:r>
            <w:r w:rsidR="00075D08" w:rsidRPr="00A75095">
              <w:rPr>
                <w:rFonts w:ascii="Times New Roman" w:hAnsi="Times New Roman"/>
                <w:b/>
              </w:rPr>
              <w:t>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Pētniecības pieteikuma rezultātu skaidrība un zinātniskā kvalitāte: </w:t>
            </w:r>
            <w:r w:rsidR="001E23EE">
              <w:rPr>
                <w:rFonts w:ascii="Times New Roman" w:hAnsi="Times New Roman"/>
                <w:color w:val="000000"/>
              </w:rPr>
              <w:t>kā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sasniegtie pētniecības rezultāti ir skaidri un nepārprotami, to zinātniskā kvalitāte ir atbilstoša, ņemot vērā sasniegto rezultātu zinātnisko vērtību, novitātes līmeni</w:t>
            </w:r>
            <w:r w:rsidR="001E23EE">
              <w:rPr>
                <w:rFonts w:ascii="Times New Roman" w:hAnsi="Times New Roman"/>
                <w:color w:val="000000"/>
              </w:rPr>
              <w:t>; vai tiks nodrošināta sasniegto pētniecības rezultātu ilgtspēja</w:t>
            </w:r>
          </w:p>
        </w:tc>
      </w:tr>
      <w:tr w:rsidR="00075D08" w:rsidRPr="00A75095" w14:paraId="0D15CB2E" w14:textId="77777777" w:rsidTr="003B4E40">
        <w:trPr>
          <w:trHeight w:val="3365"/>
        </w:trPr>
        <w:tc>
          <w:tcPr>
            <w:tcW w:w="8926" w:type="dxa"/>
            <w:shd w:val="clear" w:color="auto" w:fill="auto"/>
            <w:vAlign w:val="center"/>
          </w:tcPr>
          <w:p w14:paraId="1295D075" w14:textId="77777777" w:rsidR="009956CC" w:rsidRDefault="00075D08" w:rsidP="009956CC">
            <w:pPr>
              <w:ind w:right="34"/>
              <w:jc w:val="both"/>
              <w:rPr>
                <w:rFonts w:ascii="Times New Roman" w:eastAsia="Calibri" w:hAnsi="Times New Roman" w:cs="Times New Roman"/>
                <w:i/>
                <w:color w:val="1F4E79" w:themeColor="accent1" w:themeShade="80"/>
              </w:rPr>
            </w:pPr>
            <w:r w:rsidRPr="00A75095">
              <w:rPr>
                <w:rFonts w:ascii="Times New Roman" w:hAnsi="Times New Roman" w:cs="Times New Roman"/>
                <w:i/>
                <w:color w:val="1F4E79" w:themeColor="accent1" w:themeShade="80"/>
              </w:rPr>
              <w:t xml:space="preserve"> </w:t>
            </w:r>
          </w:p>
          <w:p w14:paraId="1AB3DC5C" w14:textId="77777777" w:rsidR="00C0557B" w:rsidRDefault="00C0557B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320451F" w14:textId="77777777" w:rsidR="009956CC" w:rsidRDefault="009956CC" w:rsidP="003B4E40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D5E7E07" w14:textId="5550E025" w:rsidR="009956CC" w:rsidRPr="00C0557B" w:rsidRDefault="009956CC" w:rsidP="001E23EE">
            <w:pPr>
              <w:pStyle w:val="CommentText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</w:tbl>
    <w:p w14:paraId="5F6FC06E" w14:textId="77777777" w:rsidR="002C389E" w:rsidRPr="00A75095" w:rsidRDefault="002C389E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Theme="minorHAnsi" w:eastAsiaTheme="minorHAnsi" w:hAnsiTheme="minorHAnsi" w:cstheme="minorBidi"/>
        </w:rPr>
      </w:pPr>
    </w:p>
    <w:p w14:paraId="772590AF" w14:textId="77777777" w:rsidR="00A00B06" w:rsidRPr="00A75095" w:rsidRDefault="00A00B06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35969F85" w14:textId="77777777" w:rsidTr="00425D2F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1296931E" w14:textId="600C65E7" w:rsidR="00687AD7" w:rsidRPr="00A75095" w:rsidRDefault="00687AD7" w:rsidP="00687AD7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 SADAĻA – SOCIĀLEKONOMISKĀ IETEKME</w:t>
            </w:r>
          </w:p>
        </w:tc>
      </w:tr>
    </w:tbl>
    <w:p w14:paraId="6E727EF1" w14:textId="77777777" w:rsidR="00687AD7" w:rsidRPr="00A75095" w:rsidRDefault="00687AD7" w:rsidP="00687AD7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0282E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97CC449" w14:textId="40DC3CAB" w:rsidR="00687AD7" w:rsidRPr="00A75095" w:rsidRDefault="00687AD7" w:rsidP="00D3597D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1.</w:t>
            </w:r>
            <w:r w:rsidR="00AF07B3" w:rsidRPr="00A75095">
              <w:rPr>
                <w:rFonts w:ascii="Times New Roman" w:hAnsi="Times New Roman"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Sasniegto pētniecības pieteikumu rezultātu sociālā un ekonomiskā ietekme: 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vai pētniecības pieteikuma rezultāti ir sekmējuši </w:t>
            </w:r>
            <w:proofErr w:type="spellStart"/>
            <w:r w:rsidR="001E23EE" w:rsidRPr="00A75095">
              <w:rPr>
                <w:rFonts w:ascii="Times New Roman" w:hAnsi="Times New Roman"/>
                <w:color w:val="000000"/>
              </w:rPr>
              <w:t>pēcdoktoranta</w:t>
            </w:r>
            <w:proofErr w:type="spellEnd"/>
            <w:r w:rsidR="001E23EE">
              <w:rPr>
                <w:rFonts w:ascii="Times New Roman" w:hAnsi="Times New Roman"/>
                <w:color w:val="000000"/>
              </w:rPr>
              <w:t xml:space="preserve"> zinātniskās kapacitātes stiprināšanu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, pētniecības pieteikuma </w:t>
            </w:r>
            <w:r w:rsidR="001E23EE">
              <w:rPr>
                <w:rFonts w:ascii="Times New Roman" w:hAnsi="Times New Roman"/>
                <w:color w:val="000000"/>
              </w:rPr>
              <w:t>īstenotāja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, sadarbības partnera, zinātnes vai tautsaimniecības nozares, </w:t>
            </w:r>
            <w:r w:rsidR="001E23EE">
              <w:rPr>
                <w:rFonts w:ascii="Times New Roman" w:hAnsi="Times New Roman"/>
                <w:color w:val="000000"/>
              </w:rPr>
              <w:t>RIS3</w:t>
            </w:r>
            <w:r w:rsidR="001E23EE" w:rsidRPr="00A75095">
              <w:rPr>
                <w:rFonts w:ascii="Times New Roman" w:hAnsi="Times New Roman"/>
                <w:color w:val="000000"/>
              </w:rPr>
              <w:t xml:space="preserve"> mērķu, sabiedrības attīstību</w:t>
            </w:r>
          </w:p>
        </w:tc>
      </w:tr>
      <w:tr w:rsidR="00687AD7" w:rsidRPr="00A75095" w14:paraId="10C2CC52" w14:textId="77777777" w:rsidTr="003B4E40">
        <w:trPr>
          <w:trHeight w:val="268"/>
        </w:trPr>
        <w:tc>
          <w:tcPr>
            <w:tcW w:w="8926" w:type="dxa"/>
            <w:shd w:val="clear" w:color="auto" w:fill="auto"/>
            <w:vAlign w:val="center"/>
          </w:tcPr>
          <w:p w14:paraId="10100A10" w14:textId="77777777" w:rsidR="00687AD7" w:rsidRDefault="00687AD7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25ECF5E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4634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26816AD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E3AAA6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3F467B3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FD8D3C6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862C8EB" w14:textId="0EA94D88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6B156B36" w14:textId="77777777" w:rsidR="00687AD7" w:rsidRPr="00A75095" w:rsidRDefault="00687AD7" w:rsidP="00687AD7">
      <w:pPr>
        <w:pStyle w:val="ListParagraph"/>
        <w:widowControl w:val="0"/>
        <w:spacing w:after="200"/>
        <w:ind w:left="1363"/>
        <w:jc w:val="both"/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A00B06" w:rsidRPr="00A75095" w14:paraId="5CA7431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EC66897" w14:textId="19C425F9" w:rsidR="00A00B06" w:rsidRPr="00A75095" w:rsidRDefault="00A00B06" w:rsidP="00A00B06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lastRenderedPageBreak/>
              <w:t>3.2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1E23EE" w:rsidRPr="008015EE">
              <w:rPr>
                <w:rFonts w:ascii="Times New Roman" w:hAnsi="Times New Roman"/>
                <w:b/>
              </w:rPr>
              <w:t xml:space="preserve"> Sasniegtais pētniecības pieteikuma rezultātu izplatīšanā un zināšanu vai tehnoloģiju </w:t>
            </w:r>
            <w:proofErr w:type="spellStart"/>
            <w:r w:rsidR="001E23EE" w:rsidRPr="008015EE">
              <w:rPr>
                <w:rFonts w:ascii="Times New Roman" w:hAnsi="Times New Roman"/>
                <w:b/>
              </w:rPr>
              <w:t>pārneses</w:t>
            </w:r>
            <w:proofErr w:type="spellEnd"/>
            <w:r w:rsidR="001E23EE" w:rsidRPr="008015EE">
              <w:rPr>
                <w:rFonts w:ascii="Times New Roman" w:hAnsi="Times New Roman"/>
                <w:b/>
              </w:rPr>
              <w:t xml:space="preserve"> pasākumos</w:t>
            </w:r>
          </w:p>
        </w:tc>
      </w:tr>
      <w:tr w:rsidR="00A00B06" w:rsidRPr="00A75095" w14:paraId="66D844D3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8B85C23" w14:textId="77777777" w:rsidR="00A00B06" w:rsidRDefault="00A00B06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B3A8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E632E8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DFD135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0DBB4B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B0AE98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026B61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824650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7447AE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92C0D6B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0B945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947B37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50327AA" w14:textId="77777777" w:rsidR="009956CC" w:rsidRPr="003B4E40" w:rsidRDefault="009956CC" w:rsidP="003B4E40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281564A" w14:textId="24BC593E" w:rsidR="009956CC" w:rsidRPr="009956CC" w:rsidRDefault="009956CC" w:rsidP="009956CC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551993F8" w14:textId="77777777" w:rsidR="00ED5040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p w14:paraId="514E67A3" w14:textId="77777777" w:rsidR="00ED5040" w:rsidRPr="00A75095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5E95A46A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66D6EED7" w14:textId="0FC819AC" w:rsidR="000412C1" w:rsidRPr="00A75095" w:rsidRDefault="000412C1" w:rsidP="000412C1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. SADAĻA – ĪSTENOŠANAS KVALITĀTE</w:t>
            </w:r>
          </w:p>
        </w:tc>
      </w:tr>
    </w:tbl>
    <w:p w14:paraId="2DD16F72" w14:textId="77777777" w:rsidR="000412C1" w:rsidRPr="00A75095" w:rsidRDefault="000412C1" w:rsidP="000412C1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4B0B006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6AD2255" w14:textId="11D97A72" w:rsidR="000412C1" w:rsidRPr="00A75095" w:rsidRDefault="00BC1BF6" w:rsidP="001E23EE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</w:t>
            </w:r>
            <w:r w:rsidR="005A7A7E">
              <w:rPr>
                <w:rFonts w:ascii="Times New Roman" w:hAnsi="Times New Roman"/>
                <w:b/>
              </w:rPr>
              <w:t>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1E23EE" w:rsidRPr="00A75095">
              <w:rPr>
                <w:rFonts w:ascii="Times New Roman" w:hAnsi="Times New Roman"/>
                <w:b/>
              </w:rPr>
              <w:t xml:space="preserve">Pētniecības pieteikuma īstenošanas kvalitāte: </w:t>
            </w:r>
            <w:r w:rsidR="001E23EE" w:rsidRPr="00A75095">
              <w:rPr>
                <w:rFonts w:ascii="Times New Roman" w:hAnsi="Times New Roman"/>
              </w:rPr>
              <w:t xml:space="preserve">izlietoto resursu efektivitāte, veikto aktivitāšu īstenošanas </w:t>
            </w:r>
            <w:r w:rsidR="001E23EE">
              <w:rPr>
                <w:rFonts w:ascii="Times New Roman" w:hAnsi="Times New Roman"/>
              </w:rPr>
              <w:t>novērtējums</w:t>
            </w:r>
            <w:r w:rsidR="001E23EE" w:rsidRPr="00A75095">
              <w:rPr>
                <w:rFonts w:ascii="Times New Roman" w:hAnsi="Times New Roman"/>
              </w:rPr>
              <w:t xml:space="preserve"> </w:t>
            </w:r>
            <w:r w:rsidR="001E23EE">
              <w:rPr>
                <w:rFonts w:ascii="Times New Roman" w:hAnsi="Times New Roman"/>
              </w:rPr>
              <w:t xml:space="preserve">un atbilstība pētniecības pieteikumā sākotnēji plānotajam/ </w:t>
            </w:r>
            <w:proofErr w:type="spellStart"/>
            <w:r w:rsidR="001E23EE">
              <w:rPr>
                <w:rFonts w:ascii="Times New Roman" w:hAnsi="Times New Roman"/>
              </w:rPr>
              <w:t>vidusposmā</w:t>
            </w:r>
            <w:proofErr w:type="spellEnd"/>
            <w:r w:rsidR="001E23EE">
              <w:rPr>
                <w:rFonts w:ascii="Times New Roman" w:hAnsi="Times New Roman"/>
              </w:rPr>
              <w:t xml:space="preserve"> aktualizētajam</w:t>
            </w:r>
          </w:p>
        </w:tc>
      </w:tr>
      <w:tr w:rsidR="000412C1" w:rsidRPr="00A75095" w14:paraId="5654AC46" w14:textId="77777777" w:rsidTr="00ED5040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44875A7C" w14:textId="77777777" w:rsidR="000412C1" w:rsidRDefault="000412C1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A72FCD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E17C6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C6E465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D8D906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AE8E78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406FD69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B34770A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DF0C23A" w14:textId="77777777" w:rsidR="009956CC" w:rsidRPr="003B4E40" w:rsidRDefault="009956CC" w:rsidP="003B4E40">
            <w:pPr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  <w:bookmarkStart w:id="0" w:name="_GoBack"/>
            <w:bookmarkEnd w:id="0"/>
          </w:p>
          <w:p w14:paraId="28581A5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6F74B5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40BB0D" w14:textId="51C66E6E" w:rsidR="009956CC" w:rsidRPr="001E23EE" w:rsidRDefault="009956CC" w:rsidP="001E23EE">
            <w:pPr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31407517" w14:textId="77777777" w:rsidR="00812E0A" w:rsidRPr="00A75095" w:rsidRDefault="00812E0A" w:rsidP="00473ADD">
      <w:pPr>
        <w:widowControl w:val="0"/>
        <w:spacing w:after="200"/>
        <w:jc w:val="both"/>
      </w:pPr>
    </w:p>
    <w:p w14:paraId="1555E1AB" w14:textId="77777777" w:rsidR="00FB36A7" w:rsidRPr="00A75095" w:rsidRDefault="00FB36A7" w:rsidP="00687AD7">
      <w:pPr>
        <w:pStyle w:val="ListParagraph"/>
        <w:widowControl w:val="0"/>
        <w:spacing w:after="200"/>
        <w:ind w:left="1363"/>
        <w:jc w:val="both"/>
      </w:pPr>
    </w:p>
    <w:p w14:paraId="2F93BC74" w14:textId="764F328D" w:rsidR="00FB36A7" w:rsidRPr="00A75095" w:rsidRDefault="00FB36A7" w:rsidP="00473ADD">
      <w:pPr>
        <w:rPr>
          <w:rFonts w:ascii="Calibri" w:eastAsia="Calibri" w:hAnsi="Calibri" w:cs="Times New Roman"/>
        </w:rPr>
        <w:sectPr w:rsidR="00FB36A7" w:rsidRPr="00A75095" w:rsidSect="002F2FE9">
          <w:headerReference w:type="default" r:id="rId9"/>
          <w:headerReference w:type="first" r:id="rId10"/>
          <w:pgSz w:w="11906" w:h="16838"/>
          <w:pgMar w:top="851" w:right="1274" w:bottom="993" w:left="1800" w:header="708" w:footer="708" w:gutter="0"/>
          <w:cols w:space="708"/>
          <w:titlePg/>
          <w:docGrid w:linePitch="360"/>
        </w:sectPr>
      </w:pPr>
    </w:p>
    <w:p w14:paraId="63C387F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Style w:val="TableGrid"/>
        <w:tblW w:w="1573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09"/>
        <w:gridCol w:w="2381"/>
        <w:gridCol w:w="1972"/>
        <w:gridCol w:w="3969"/>
        <w:gridCol w:w="1418"/>
        <w:gridCol w:w="1559"/>
        <w:gridCol w:w="1985"/>
        <w:gridCol w:w="1842"/>
      </w:tblGrid>
      <w:tr w:rsidR="005A7A7E" w:rsidRPr="00A75095" w14:paraId="0D9550C7" w14:textId="1A613D8F" w:rsidTr="00816652">
        <w:tc>
          <w:tcPr>
            <w:tcW w:w="15735" w:type="dxa"/>
            <w:gridSpan w:val="8"/>
          </w:tcPr>
          <w:p w14:paraId="51590B54" w14:textId="601479D8" w:rsidR="001E23EE" w:rsidRPr="000560EC" w:rsidRDefault="001E23EE" w:rsidP="001E23E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Pr="000560EC">
              <w:rPr>
                <w:rFonts w:ascii="Times New Roman" w:hAnsi="Times New Roman"/>
                <w:b/>
              </w:rPr>
              <w:t xml:space="preserve">. tabula. </w:t>
            </w:r>
            <w:r w:rsidRPr="00A75095">
              <w:rPr>
                <w:rFonts w:ascii="Times New Roman" w:hAnsi="Times New Roman"/>
                <w:b/>
              </w:rPr>
              <w:t xml:space="preserve">Pētniecības pieteikuma veikto aktivitāšu īstenošanas </w:t>
            </w:r>
            <w:r>
              <w:rPr>
                <w:rFonts w:ascii="Times New Roman" w:hAnsi="Times New Roman"/>
                <w:b/>
              </w:rPr>
              <w:t>novērtējums</w:t>
            </w:r>
            <w:r w:rsidRPr="00A75095">
              <w:rPr>
                <w:rFonts w:ascii="Times New Roman" w:hAnsi="Times New Roman"/>
                <w:b/>
              </w:rPr>
              <w:t>*:</w:t>
            </w:r>
            <w:r w:rsidRPr="00A75095">
              <w:rPr>
                <w:rFonts w:ascii="Times New Roman" w:hAnsi="Times New Roman"/>
              </w:rPr>
              <w:t xml:space="preserve"> aktivitāšu </w:t>
            </w:r>
            <w:r>
              <w:rPr>
                <w:rFonts w:ascii="Times New Roman" w:hAnsi="Times New Roman"/>
              </w:rPr>
              <w:t>rezultāti</w:t>
            </w:r>
            <w:r w:rsidRPr="00A75095">
              <w:rPr>
                <w:rFonts w:ascii="Times New Roman" w:hAnsi="Times New Roman"/>
              </w:rPr>
              <w:t>, izpildītie uzdevumi, veiktie nodevumi, sasniegtie atskaites punkti, to sasniegšanas laiks un pārbaudes metode</w:t>
            </w:r>
          </w:p>
          <w:p w14:paraId="1F834555" w14:textId="4AB34705" w:rsidR="005A7A7E" w:rsidRPr="000560EC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5A7A7E" w:rsidRPr="00A75095" w14:paraId="5751B389" w14:textId="0A079211" w:rsidTr="00816652">
        <w:tc>
          <w:tcPr>
            <w:tcW w:w="609" w:type="dxa"/>
            <w:vMerge w:val="restart"/>
            <w:vAlign w:val="center"/>
          </w:tcPr>
          <w:p w14:paraId="07384801" w14:textId="77777777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A75095">
              <w:rPr>
                <w:rFonts w:ascii="Times New Roman" w:hAnsi="Times New Roman"/>
                <w:b/>
              </w:rPr>
              <w:t>N.p</w:t>
            </w:r>
            <w:proofErr w:type="spellEnd"/>
            <w:r w:rsidRPr="00A75095">
              <w:rPr>
                <w:rFonts w:ascii="Times New Roman" w:hAnsi="Times New Roman"/>
                <w:b/>
              </w:rPr>
              <w:t>.</w:t>
            </w:r>
          </w:p>
          <w:p w14:paraId="3448A847" w14:textId="152EF6C1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k.</w:t>
            </w:r>
          </w:p>
        </w:tc>
        <w:tc>
          <w:tcPr>
            <w:tcW w:w="2381" w:type="dxa"/>
            <w:vMerge w:val="restart"/>
            <w:vAlign w:val="center"/>
          </w:tcPr>
          <w:p w14:paraId="027D66DA" w14:textId="18E36CEC" w:rsidR="00B13290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="008463A9">
              <w:rPr>
                <w:rFonts w:ascii="Times New Roman" w:hAnsi="Times New Roman"/>
                <w:b/>
              </w:rPr>
              <w:t>aktivitāte</w:t>
            </w:r>
            <w:r w:rsidRPr="00A75095">
              <w:rPr>
                <w:rFonts w:ascii="Times New Roman" w:hAnsi="Times New Roman"/>
                <w:b/>
              </w:rPr>
              <w:t xml:space="preserve"> </w:t>
            </w:r>
            <w:r w:rsidRPr="00816652">
              <w:rPr>
                <w:rFonts w:ascii="Times New Roman" w:hAnsi="Times New Roman"/>
                <w:b/>
              </w:rPr>
              <w:t>atbilstoši pētniecības pieteikuma</w:t>
            </w:r>
            <w:r w:rsidR="00B13290">
              <w:rPr>
                <w:rFonts w:ascii="Times New Roman" w:hAnsi="Times New Roman"/>
                <w:b/>
              </w:rPr>
              <w:t xml:space="preserve"> </w:t>
            </w:r>
          </w:p>
          <w:p w14:paraId="626C784B" w14:textId="29A36189" w:rsidR="005A7A7E" w:rsidRPr="00A75095" w:rsidRDefault="00816652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5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>sadaļā un</w:t>
            </w:r>
            <w:r w:rsidR="005A7A7E" w:rsidRPr="00A75095">
              <w:rPr>
                <w:rFonts w:ascii="Times New Roman" w:hAnsi="Times New Roman"/>
                <w:b/>
                <w:i/>
              </w:rPr>
              <w:t xml:space="preserve"> </w:t>
            </w:r>
            <w:r w:rsidR="005A7A7E" w:rsidRPr="00A75095">
              <w:rPr>
                <w:rFonts w:ascii="Times New Roman" w:hAnsi="Times New Roman"/>
                <w:b/>
              </w:rPr>
              <w:t xml:space="preserve">4. pielikuma </w:t>
            </w:r>
            <w:r w:rsidR="005A7A7E" w:rsidRPr="0041062A">
              <w:rPr>
                <w:rFonts w:ascii="Times New Roman" w:hAnsi="Times New Roman"/>
                <w:b/>
              </w:rPr>
              <w:t>“Zinātniskais apraksts/</w:t>
            </w:r>
            <w:proofErr w:type="spellStart"/>
            <w:r w:rsidR="005A7A7E" w:rsidRPr="0041062A">
              <w:rPr>
                <w:rFonts w:ascii="Times New Roman" w:hAnsi="Times New Roman"/>
                <w:b/>
                <w:i/>
              </w:rPr>
              <w:t>Research</w:t>
            </w:r>
            <w:proofErr w:type="spellEnd"/>
            <w:r w:rsidR="005A7A7E" w:rsidRPr="0041062A">
              <w:rPr>
                <w:rFonts w:ascii="Times New Roman" w:hAnsi="Times New Roman"/>
                <w:b/>
                <w:i/>
              </w:rPr>
              <w:t xml:space="preserve"> </w:t>
            </w:r>
            <w:proofErr w:type="spellStart"/>
            <w:r w:rsidR="005A7A7E" w:rsidRPr="0041062A">
              <w:rPr>
                <w:rFonts w:ascii="Times New Roman" w:hAnsi="Times New Roman"/>
                <w:b/>
                <w:i/>
              </w:rPr>
              <w:t>proposal</w:t>
            </w:r>
            <w:proofErr w:type="spellEnd"/>
            <w:r w:rsidR="005A7A7E" w:rsidRPr="0041062A">
              <w:rPr>
                <w:rFonts w:ascii="Times New Roman" w:hAnsi="Times New Roman"/>
                <w:b/>
              </w:rPr>
              <w:t>”</w:t>
            </w:r>
            <w:r w:rsidR="005A7A7E" w:rsidRPr="00A75095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3.1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 xml:space="preserve">sadaļā </w:t>
            </w:r>
            <w:r w:rsidR="005A7A7E" w:rsidRPr="00A75095">
              <w:rPr>
                <w:rFonts w:ascii="Times New Roman" w:hAnsi="Times New Roman"/>
                <w:b/>
              </w:rPr>
              <w:t>norādītajam darba plānam</w:t>
            </w:r>
            <w:r w:rsidR="00214F98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1972" w:type="dxa"/>
            <w:vMerge w:val="restart"/>
            <w:vAlign w:val="center"/>
          </w:tcPr>
          <w:p w14:paraId="764FC08A" w14:textId="67D665C9" w:rsidR="005A7A7E" w:rsidRPr="00A75095" w:rsidRDefault="005A7A7E" w:rsidP="009D07A5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Aktivitātes </w:t>
            </w:r>
            <w:r w:rsidR="009D07A5">
              <w:rPr>
                <w:rFonts w:ascii="Times New Roman" w:hAnsi="Times New Roman"/>
                <w:b/>
              </w:rPr>
              <w:t>novērtējuma</w:t>
            </w:r>
            <w:r w:rsidR="009D07A5" w:rsidRPr="00A75095">
              <w:rPr>
                <w:rFonts w:ascii="Times New Roman" w:hAnsi="Times New Roman"/>
                <w:b/>
              </w:rPr>
              <w:t xml:space="preserve">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  <w:tc>
          <w:tcPr>
            <w:tcW w:w="3969" w:type="dxa"/>
            <w:vMerge w:val="restart"/>
            <w:vAlign w:val="center"/>
          </w:tcPr>
          <w:p w14:paraId="6C9A7287" w14:textId="359994A6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Sasniegtais rezultāts</w:t>
            </w:r>
          </w:p>
        </w:tc>
        <w:tc>
          <w:tcPr>
            <w:tcW w:w="2977" w:type="dxa"/>
            <w:gridSpan w:val="2"/>
            <w:vAlign w:val="center"/>
          </w:tcPr>
          <w:p w14:paraId="3E1EB638" w14:textId="1AD5AE8D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Rezultāts skaitliskā izteiksmē</w:t>
            </w:r>
          </w:p>
        </w:tc>
        <w:tc>
          <w:tcPr>
            <w:tcW w:w="1985" w:type="dxa"/>
            <w:vMerge w:val="restart"/>
            <w:vAlign w:val="center"/>
          </w:tcPr>
          <w:p w14:paraId="3B416879" w14:textId="68084288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Iesaistītie partneri (ja attiecināms)</w:t>
            </w:r>
          </w:p>
        </w:tc>
        <w:tc>
          <w:tcPr>
            <w:tcW w:w="1842" w:type="dxa"/>
            <w:vMerge w:val="restart"/>
          </w:tcPr>
          <w:p w14:paraId="508A0345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9AC5158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F7B54E4" w14:textId="7D7CED38" w:rsidR="005A7A7E" w:rsidRPr="005A7A7E" w:rsidRDefault="005A7A7E" w:rsidP="00DB21C7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5A7A7E">
              <w:rPr>
                <w:rFonts w:ascii="Times New Roman" w:hAnsi="Times New Roman"/>
                <w:b/>
              </w:rPr>
              <w:t xml:space="preserve">Informācija par vēl paveicamo pētniecības pieteikuma </w:t>
            </w:r>
            <w:proofErr w:type="spellStart"/>
            <w:r w:rsidR="00DB21C7">
              <w:rPr>
                <w:rFonts w:ascii="Times New Roman" w:hAnsi="Times New Roman"/>
                <w:b/>
              </w:rPr>
              <w:t>pēcuzraudzībā</w:t>
            </w:r>
            <w:proofErr w:type="spellEnd"/>
            <w:r w:rsidR="001E23EE">
              <w:rPr>
                <w:rStyle w:val="FootnoteReference"/>
                <w:rFonts w:ascii="Times New Roman" w:hAnsi="Times New Roman"/>
                <w:b/>
              </w:rPr>
              <w:footnoteReference w:id="2"/>
            </w:r>
            <w:r w:rsidR="009D07A5">
              <w:rPr>
                <w:rFonts w:ascii="Times New Roman" w:hAnsi="Times New Roman"/>
                <w:b/>
              </w:rPr>
              <w:t xml:space="preserve">, ja rezultāti nav </w:t>
            </w:r>
            <w:r w:rsidR="00DB21C7">
              <w:rPr>
                <w:rFonts w:ascii="Times New Roman" w:hAnsi="Times New Roman"/>
                <w:b/>
              </w:rPr>
              <w:t xml:space="preserve">līdz galam </w:t>
            </w:r>
            <w:r w:rsidR="009D07A5">
              <w:rPr>
                <w:rFonts w:ascii="Times New Roman" w:hAnsi="Times New Roman"/>
                <w:b/>
              </w:rPr>
              <w:t>sasniegti</w:t>
            </w:r>
            <w:r w:rsidR="00DB21C7">
              <w:rPr>
                <w:rFonts w:ascii="Times New Roman" w:hAnsi="Times New Roman"/>
                <w:b/>
              </w:rPr>
              <w:t xml:space="preserve"> (ja attiecināms)</w:t>
            </w:r>
          </w:p>
        </w:tc>
      </w:tr>
      <w:tr w:rsidR="005A7A7E" w:rsidRPr="00A75095" w14:paraId="59F109F2" w14:textId="197489F2" w:rsidTr="00816652">
        <w:tc>
          <w:tcPr>
            <w:tcW w:w="609" w:type="dxa"/>
            <w:vMerge/>
          </w:tcPr>
          <w:p w14:paraId="040AA911" w14:textId="1FDF64C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2381" w:type="dxa"/>
            <w:vMerge/>
          </w:tcPr>
          <w:p w14:paraId="2804A720" w14:textId="77777777" w:rsidR="005A7A7E" w:rsidRPr="00A75095" w:rsidRDefault="005A7A7E" w:rsidP="00AE5C78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972" w:type="dxa"/>
            <w:vMerge/>
          </w:tcPr>
          <w:p w14:paraId="558C48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969" w:type="dxa"/>
            <w:vMerge/>
          </w:tcPr>
          <w:p w14:paraId="01B5C56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  <w:vAlign w:val="center"/>
          </w:tcPr>
          <w:p w14:paraId="3562418E" w14:textId="0799B66A" w:rsidR="005A7A7E" w:rsidRPr="000560EC" w:rsidRDefault="009D07A5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ākotnēji plānotais</w:t>
            </w:r>
          </w:p>
        </w:tc>
        <w:tc>
          <w:tcPr>
            <w:tcW w:w="1559" w:type="dxa"/>
            <w:vAlign w:val="center"/>
          </w:tcPr>
          <w:p w14:paraId="1579AF38" w14:textId="6F2E02D0" w:rsidR="005A7A7E" w:rsidRPr="000560EC" w:rsidRDefault="009D07A5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asniegtais</w:t>
            </w:r>
            <w:r w:rsidR="00DB21C7">
              <w:rPr>
                <w:rFonts w:ascii="Times New Roman" w:hAnsi="Times New Roman"/>
                <w:b/>
              </w:rPr>
              <w:t xml:space="preserve"> noslēgumā</w:t>
            </w:r>
          </w:p>
        </w:tc>
        <w:tc>
          <w:tcPr>
            <w:tcW w:w="1985" w:type="dxa"/>
            <w:vMerge/>
          </w:tcPr>
          <w:p w14:paraId="7843BE86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42" w:type="dxa"/>
            <w:vMerge/>
          </w:tcPr>
          <w:p w14:paraId="26DCB79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816652" w:rsidRPr="00A75095" w14:paraId="74D83D97" w14:textId="7C7C2246" w:rsidTr="00816652">
        <w:tc>
          <w:tcPr>
            <w:tcW w:w="609" w:type="dxa"/>
          </w:tcPr>
          <w:p w14:paraId="746176D8" w14:textId="7800F8D4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</w:t>
            </w:r>
          </w:p>
        </w:tc>
        <w:tc>
          <w:tcPr>
            <w:tcW w:w="2381" w:type="dxa"/>
          </w:tcPr>
          <w:p w14:paraId="5A1921C5" w14:textId="3EF423D0" w:rsidR="00B13290" w:rsidRPr="009956CC" w:rsidRDefault="009956CC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9956CC">
              <w:rPr>
                <w:rFonts w:ascii="Times New Roman" w:hAnsi="Times New Roman"/>
              </w:rPr>
              <w:t>1. uzdevums</w:t>
            </w:r>
          </w:p>
        </w:tc>
        <w:tc>
          <w:tcPr>
            <w:tcW w:w="1972" w:type="dxa"/>
          </w:tcPr>
          <w:p w14:paraId="11317296" w14:textId="2E410F40" w:rsidR="005A7A7E" w:rsidRPr="00A75095" w:rsidRDefault="005A7A7E" w:rsidP="00A02CA0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3969" w:type="dxa"/>
          </w:tcPr>
          <w:p w14:paraId="3105AD2D" w14:textId="61705A32" w:rsidR="005A7A7E" w:rsidRPr="005A7A7E" w:rsidRDefault="005A7A7E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</w:tcPr>
          <w:p w14:paraId="41D1522B" w14:textId="2A56DD31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559" w:type="dxa"/>
          </w:tcPr>
          <w:p w14:paraId="164A05A7" w14:textId="25BEF8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985" w:type="dxa"/>
          </w:tcPr>
          <w:p w14:paraId="30C79CD4" w14:textId="706D2204" w:rsidR="005A7A7E" w:rsidRPr="00A75095" w:rsidRDefault="005A7A7E" w:rsidP="001C72CC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842" w:type="dxa"/>
          </w:tcPr>
          <w:p w14:paraId="413BD263" w14:textId="5AB86E52" w:rsidR="005A7A7E" w:rsidRPr="00A75095" w:rsidRDefault="005A7A7E" w:rsidP="00D371CF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816652" w:rsidRPr="00A75095" w14:paraId="17377E19" w14:textId="2F02FCA7" w:rsidTr="00816652">
        <w:tc>
          <w:tcPr>
            <w:tcW w:w="609" w:type="dxa"/>
          </w:tcPr>
          <w:p w14:paraId="26BFBC1F" w14:textId="4ABFCBE8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1</w:t>
            </w:r>
          </w:p>
        </w:tc>
        <w:tc>
          <w:tcPr>
            <w:tcW w:w="2381" w:type="dxa"/>
          </w:tcPr>
          <w:p w14:paraId="24A0CB41" w14:textId="5D05B2E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 uzdevums (</w:t>
            </w:r>
            <w:proofErr w:type="spellStart"/>
            <w:r w:rsidRPr="00A75095">
              <w:rPr>
                <w:rFonts w:ascii="Times New Roman" w:hAnsi="Times New Roman"/>
              </w:rPr>
              <w:t>Task</w:t>
            </w:r>
            <w:proofErr w:type="spellEnd"/>
            <w:r w:rsidRPr="00A75095">
              <w:rPr>
                <w:rFonts w:ascii="Times New Roman" w:hAnsi="Times New Roman"/>
              </w:rPr>
              <w:t>: 1)</w:t>
            </w:r>
          </w:p>
        </w:tc>
        <w:tc>
          <w:tcPr>
            <w:tcW w:w="1972" w:type="dxa"/>
          </w:tcPr>
          <w:p w14:paraId="47A235D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3969" w:type="dxa"/>
          </w:tcPr>
          <w:p w14:paraId="34F90A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418" w:type="dxa"/>
          </w:tcPr>
          <w:p w14:paraId="5104238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26D343AA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11D799E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20A3609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6A230F04" w14:textId="36BD7D76" w:rsidTr="00816652">
        <w:tc>
          <w:tcPr>
            <w:tcW w:w="609" w:type="dxa"/>
          </w:tcPr>
          <w:p w14:paraId="46ED3662" w14:textId="1D3225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2.</w:t>
            </w:r>
          </w:p>
        </w:tc>
        <w:tc>
          <w:tcPr>
            <w:tcW w:w="2381" w:type="dxa"/>
          </w:tcPr>
          <w:p w14:paraId="154C3B60" w14:textId="2E21282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2. uzdevums (</w:t>
            </w:r>
            <w:proofErr w:type="spellStart"/>
            <w:r w:rsidRPr="00A75095">
              <w:rPr>
                <w:rFonts w:ascii="Times New Roman" w:hAnsi="Times New Roman"/>
              </w:rPr>
              <w:t>Task</w:t>
            </w:r>
            <w:proofErr w:type="spellEnd"/>
            <w:r w:rsidRPr="00A75095">
              <w:rPr>
                <w:rFonts w:ascii="Times New Roman" w:hAnsi="Times New Roman"/>
              </w:rPr>
              <w:t>: 2)</w:t>
            </w:r>
          </w:p>
        </w:tc>
        <w:tc>
          <w:tcPr>
            <w:tcW w:w="1972" w:type="dxa"/>
          </w:tcPr>
          <w:p w14:paraId="288E895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7F36F88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AE89EBD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491EC14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BE8B98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1E82F455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0C41A1A6" w14:textId="20E419E7" w:rsidTr="00816652">
        <w:tc>
          <w:tcPr>
            <w:tcW w:w="609" w:type="dxa"/>
          </w:tcPr>
          <w:p w14:paraId="5E040084" w14:textId="46BC70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2.</w:t>
            </w:r>
          </w:p>
        </w:tc>
        <w:tc>
          <w:tcPr>
            <w:tcW w:w="2381" w:type="dxa"/>
          </w:tcPr>
          <w:p w14:paraId="5A94AFA7" w14:textId="042C14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…</w:t>
            </w:r>
          </w:p>
        </w:tc>
        <w:tc>
          <w:tcPr>
            <w:tcW w:w="1972" w:type="dxa"/>
          </w:tcPr>
          <w:p w14:paraId="1523827F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0E51FA0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9F1F21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51E0B5B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4A72BA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69C26F2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</w:tbl>
    <w:p w14:paraId="66EDEE44" w14:textId="77777777" w:rsidR="00473ADD" w:rsidRPr="00A75095" w:rsidRDefault="00473ADD" w:rsidP="00473ADD">
      <w:pPr>
        <w:widowControl w:val="0"/>
        <w:spacing w:after="200"/>
        <w:jc w:val="both"/>
      </w:pPr>
    </w:p>
    <w:p w14:paraId="50DAA6D4" w14:textId="77777777" w:rsidR="00473ADD" w:rsidRPr="00A75095" w:rsidRDefault="00473ADD" w:rsidP="00473ADD">
      <w:pPr>
        <w:widowControl w:val="0"/>
        <w:spacing w:after="200"/>
        <w:jc w:val="both"/>
      </w:pPr>
    </w:p>
    <w:p w14:paraId="6F3F0414" w14:textId="77777777" w:rsidR="00473ADD" w:rsidRDefault="00473ADD" w:rsidP="00473ADD">
      <w:pPr>
        <w:widowControl w:val="0"/>
        <w:spacing w:after="200"/>
        <w:jc w:val="both"/>
      </w:pPr>
    </w:p>
    <w:p w14:paraId="5F8C772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W w:w="14874" w:type="dxa"/>
        <w:tblLook w:val="04A0" w:firstRow="1" w:lastRow="0" w:firstColumn="1" w:lastColumn="0" w:noHBand="0" w:noVBand="1"/>
      </w:tblPr>
      <w:tblGrid>
        <w:gridCol w:w="706"/>
        <w:gridCol w:w="5680"/>
        <w:gridCol w:w="1373"/>
        <w:gridCol w:w="1268"/>
        <w:gridCol w:w="1354"/>
        <w:gridCol w:w="1683"/>
        <w:gridCol w:w="1308"/>
        <w:gridCol w:w="1502"/>
      </w:tblGrid>
      <w:tr w:rsidR="00434CA9" w:rsidRPr="00A75095" w14:paraId="3F0C7783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  <w:hideMark/>
          </w:tcPr>
          <w:p w14:paraId="268E602D" w14:textId="772E5D1E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1.</w:t>
            </w:r>
            <w:r w:rsidR="004A0A63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6E355721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</w:tcPr>
          <w:p w14:paraId="6FE2E342" w14:textId="6C11149E" w:rsidR="00434CA9" w:rsidRPr="00A75095" w:rsidRDefault="00A02CA0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r saimniecisku darbību ne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DB21C7" w:rsidRPr="00A75095" w14:paraId="0538ED12" w14:textId="77777777" w:rsidTr="006C56A6">
        <w:trPr>
          <w:trHeight w:val="525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51BC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56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0A18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37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242B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enas vienības izmaksu pielietojums (ir vai nav*)</w:t>
            </w:r>
          </w:p>
        </w:tc>
        <w:tc>
          <w:tcPr>
            <w:tcW w:w="262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62B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Daudzums </w:t>
            </w:r>
          </w:p>
        </w:tc>
        <w:tc>
          <w:tcPr>
            <w:tcW w:w="16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21F4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28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E70F0B" w14:textId="404C30FF" w:rsidR="00434CA9" w:rsidRPr="00A75095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7A5353" w:rsidRPr="00A75095" w14:paraId="77B176B5" w14:textId="77777777" w:rsidTr="006C56A6">
        <w:trPr>
          <w:trHeight w:val="450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EB775F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4F5B51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6F0A2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96F41" w14:textId="532ED14F" w:rsidR="007A535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24E5E200" w14:textId="7C1DE5BB" w:rsidR="00434CA9" w:rsidRPr="004F6FA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ākotnēji plānotais</w:t>
            </w:r>
          </w:p>
        </w:tc>
        <w:tc>
          <w:tcPr>
            <w:tcW w:w="135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342A79" w14:textId="4620A555" w:rsidR="00DB21C7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221BCD54" w14:textId="4A622D14" w:rsidR="00434CA9" w:rsidRPr="004F6FA3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A0D341" w14:textId="77777777" w:rsidR="00434CA9" w:rsidRPr="004F6FA3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51FE1" w14:textId="6D737B5A" w:rsidR="00434CA9" w:rsidRPr="004F6FA3" w:rsidRDefault="007A5353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Sākotnēji plānotais </w:t>
            </w:r>
          </w:p>
        </w:tc>
        <w:tc>
          <w:tcPr>
            <w:tcW w:w="1502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1ED8FE" w14:textId="57A2B475" w:rsidR="00434CA9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  <w:p w14:paraId="4634EE94" w14:textId="4CEDF3D4" w:rsidR="00DB21C7" w:rsidRPr="004F6FA3" w:rsidRDefault="00DB21C7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</w:tr>
      <w:tr w:rsidR="007A5353" w:rsidRPr="00A75095" w14:paraId="1C8369E6" w14:textId="77777777" w:rsidTr="006C56A6">
        <w:trPr>
          <w:trHeight w:val="555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2400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28CC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1FB4C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678505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54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66F05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1F76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20427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502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A2E04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</w:tr>
      <w:tr w:rsidR="007A5353" w:rsidRPr="00A75095" w14:paraId="4EAEDF5F" w14:textId="77777777" w:rsidTr="006C56A6">
        <w:trPr>
          <w:trHeight w:val="87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26F7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C5E43" w14:textId="3B6CB293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 (</w:t>
            </w:r>
            <w:proofErr w:type="spellStart"/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cdoktoranta</w:t>
            </w:r>
            <w:proofErr w:type="spellEnd"/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lga bruto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+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rba devēja sociālās apdrošināšanas obligātās ie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9056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060A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908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C9A11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"algas apmērs mēnesī"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951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75CFB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1462B5C3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BC206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3973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F3CC8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B7D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74C0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19DBD6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800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1B8045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B8B26F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53B56B9F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3C0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E4DA4" w14:textId="540B7AAE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administrēšanas un infrastruktūras uzturēšanas izmaks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4054107" w14:textId="6650DB0C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  <w:r w:rsidR="00A02CA0">
              <w:rPr>
                <w:rFonts w:ascii="Times New Roman" w:eastAsia="Times New Roman" w:hAnsi="Times New Roman" w:cs="Times New Roman"/>
                <w:lang w:eastAsia="lv-LV"/>
              </w:rPr>
              <w:t>/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9C891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38E7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32B0375A" w14:textId="77777777" w:rsidR="00493302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85,83</w:t>
            </w:r>
            <w:r w:rsidR="00493302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/</w:t>
            </w:r>
          </w:p>
          <w:p w14:paraId="32BC7E83" w14:textId="62557361" w:rsidR="00434CA9" w:rsidRPr="00A75095" w:rsidRDefault="00493302" w:rsidP="00EE41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pārsniedz 5</w:t>
            </w:r>
            <w:r w:rsidR="00F125EA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% no </w:t>
            </w:r>
            <w:r w:rsidR="00EE4147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pētniecības pieteikuma 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ējām attiecināmajām izmaksām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044E2BE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5F7EFC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3FA78824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E888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98899" w14:textId="69AD9BC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eguldījums natūrā (nepārsniedz 5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% no pētniecības pieteikuma attiecināmajām izmaksām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A4DB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(ja attiecināms)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35FA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A0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F1AA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BFD5AF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96C2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7A5353" w:rsidRPr="00A75095" w14:paraId="186BB10A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E94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21F7A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amatlīdzekļi (materiālie aktīvi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25DDF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C023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0F209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613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A1E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082B2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01C447F7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37F8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2.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84E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iešķirtie materiāli (materiālie aktīvi)</w:t>
            </w:r>
          </w:p>
        </w:tc>
        <w:tc>
          <w:tcPr>
            <w:tcW w:w="13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97FE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BDA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142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CA8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58F8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41722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7A894BB4" w14:textId="77777777" w:rsidTr="006C56A6">
        <w:trPr>
          <w:trHeight w:val="54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9787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3.</w:t>
            </w:r>
          </w:p>
        </w:tc>
        <w:tc>
          <w:tcPr>
            <w:tcW w:w="5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5F4D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ētniecības pieteikuma ietvaros ar pētniecību saistītās profesionālās darbīb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63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76E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E8D6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4B7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FF9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39F7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7A5353" w:rsidRPr="00A75095" w14:paraId="40744BF0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306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09F2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5DDE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DD2A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67F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89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718EB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1FC20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616B2817" w14:textId="77777777" w:rsidR="00473ADD" w:rsidRDefault="00473ADD" w:rsidP="00857B3B">
      <w:pPr>
        <w:widowControl w:val="0"/>
        <w:spacing w:after="200"/>
        <w:jc w:val="both"/>
      </w:pPr>
    </w:p>
    <w:p w14:paraId="4BE30525" w14:textId="77777777" w:rsidR="001E23EE" w:rsidRPr="00A75095" w:rsidRDefault="001E23EE" w:rsidP="00857B3B">
      <w:pPr>
        <w:widowControl w:val="0"/>
        <w:spacing w:after="200"/>
        <w:jc w:val="both"/>
      </w:pPr>
    </w:p>
    <w:tbl>
      <w:tblPr>
        <w:tblW w:w="15026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813"/>
        <w:gridCol w:w="4574"/>
        <w:gridCol w:w="1134"/>
        <w:gridCol w:w="1347"/>
        <w:gridCol w:w="1346"/>
        <w:gridCol w:w="1276"/>
        <w:gridCol w:w="1456"/>
        <w:gridCol w:w="1237"/>
        <w:gridCol w:w="993"/>
        <w:gridCol w:w="850"/>
      </w:tblGrid>
      <w:tr w:rsidR="00434CA9" w:rsidRPr="00A75095" w14:paraId="788DC723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79C76FD" w14:textId="5B436FE9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lastRenderedPageBreak/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2.</w:t>
            </w:r>
            <w:r w:rsidR="00710F7E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2222E1FA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</w:tcPr>
          <w:p w14:paraId="3EF39834" w14:textId="4EF2DD7C" w:rsidR="00434CA9" w:rsidRPr="00A75095" w:rsidRDefault="00493302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r saimniecisku darbību 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6F79F288" w14:textId="77777777" w:rsidTr="001874E8">
        <w:trPr>
          <w:gridAfter w:val="1"/>
          <w:wAfter w:w="850" w:type="dxa"/>
          <w:trHeight w:val="705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D73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457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F3B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2997B" w14:textId="77777777" w:rsidR="00434CA9" w:rsidRPr="00A75095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udzums</w:t>
            </w:r>
          </w:p>
        </w:tc>
        <w:tc>
          <w:tcPr>
            <w:tcW w:w="134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6B369" w14:textId="77777777" w:rsidR="00434CA9" w:rsidRPr="00A75095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630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ADB808" w14:textId="0B4B31A9" w:rsidR="00434CA9" w:rsidRPr="00A75095" w:rsidRDefault="006C56A6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5588AE2C" w14:textId="77777777" w:rsidTr="001874E8">
        <w:trPr>
          <w:gridAfter w:val="1"/>
          <w:wAfter w:w="850" w:type="dxa"/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5A2D43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57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8745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05062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88750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07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1BCC06" w14:textId="77777777" w:rsidR="00434CA9" w:rsidRPr="00C92B48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223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6ED25B" w14:textId="17F1D09D" w:rsidR="00434CA9" w:rsidRPr="00C92B48" w:rsidRDefault="00DB21C7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asniegtais noslēgumā</w:t>
            </w:r>
          </w:p>
        </w:tc>
      </w:tr>
      <w:tr w:rsidR="00434CA9" w:rsidRPr="00A75095" w14:paraId="493FE328" w14:textId="77777777" w:rsidTr="001874E8">
        <w:trPr>
          <w:trHeight w:val="51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8EA1E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57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E6058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6F6B41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27A93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1BF38" w14:textId="000DFDD9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2FD52AB3" w14:textId="02F181DE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FCFCF" w14:textId="33D016AB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ci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1FD3F1F1" w14:textId="27A3E77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āmās</w:t>
            </w:r>
            <w:proofErr w:type="spellEnd"/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56705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7DF4B3" w14:textId="510277B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43BC1" w14:textId="66B85810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58212E40" w14:textId="15A5432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cināmās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82213" w14:textId="77777777" w:rsidR="00434CA9" w:rsidRPr="002A055F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</w:tr>
      <w:tr w:rsidR="00434CA9" w:rsidRPr="00A75095" w14:paraId="11A4D9BB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A4E7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142BC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A0AC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CC3E0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743BD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E28111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223F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BAE6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51B119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A7EE85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AC1ECFA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199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1F110" w14:textId="36DD785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proofErr w:type="spellStart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cdoktoranta</w:t>
            </w:r>
            <w:proofErr w:type="spellEnd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 xml:space="preserve"> alga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9DC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E59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917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7E87B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B2A3E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2F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51620B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C2B0DE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89FE9BD" w14:textId="77777777" w:rsidTr="001874E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D0F4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01C8A" w14:textId="33C31A0B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ku, tehnisko un palīgdarbinieku algas, ciktāl tie nodarbināti pētniecības pieteikuma īstenošanā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3BC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C7A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5115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5EF3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6A5DA3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1E27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49278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37E20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52D99FE1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6C3C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21E4D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4D8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FDFE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A0BA3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88FF6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BADE3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EB79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CB0384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F6CFAA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0387A66D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75D3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1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F149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Materiālu un izejvielu izmaksas, kas radušās tieši pētniecības pieteikuma īstenošanās rezultāt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4CA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9A0D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B1F4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CAFCB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E4D0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BDF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A54CA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97B8AC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6732A1D" w14:textId="77777777" w:rsidTr="001874E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844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2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B4586" w14:textId="2A0897CA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 xml:space="preserve">Ārpakalpojumi. Izmaksas par </w:t>
            </w:r>
            <w:proofErr w:type="spellStart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līgumpētījumiem</w:t>
            </w:r>
            <w:proofErr w:type="spellEnd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, zināšanām un patentiem, un citiem pakalpojumiem, kas izmantoti vienīgi pētniecības pieteikuma mērķie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6C6C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564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C3E1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5F7B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93C92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E56F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AD74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1E2D78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16592FE6" w14:textId="77777777" w:rsidTr="001874E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36CB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3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F25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cības pieteikuma instrumentu un aprīkojuma izmaksas ciktāl un cik ilgi tos izmanto pētniecības pieteikuma īstenošan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79B6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18CC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03219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C492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8FFA9A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138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61429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AE034D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06343768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F38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F73C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cība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88CA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0534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8B9C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2C6E2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38A73A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2E0CD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F6CED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B6B15E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622DD827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E47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0647A" w14:textId="26B3D82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as par tehnoloģiju tiesību aizsardzību (ja attiecinām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B6A5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AA8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23D5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8125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EE558D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29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149D8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DBACB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76D4B8C8" w14:textId="77777777" w:rsidTr="001874E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A2B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45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6BDA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7B22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A31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B913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61DCDE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07085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7C56C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BF1B97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363CDA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7F9D0880" w14:textId="0C8C4FED" w:rsidR="00712B9C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 w:rsidRPr="009956CC">
        <w:rPr>
          <w:rFonts w:ascii="Times New Roman" w:hAnsi="Times New Roman"/>
          <w:u w:val="single"/>
        </w:rPr>
        <w:t>Ziņojumam pievieno</w:t>
      </w:r>
      <w:r w:rsidR="009956CC" w:rsidRPr="009956CC">
        <w:rPr>
          <w:rFonts w:ascii="Times New Roman" w:hAnsi="Times New Roman"/>
          <w:u w:val="single"/>
        </w:rPr>
        <w:t>ti šādi pielikumi</w:t>
      </w:r>
      <w:r w:rsidRPr="009956CC">
        <w:rPr>
          <w:rFonts w:ascii="Times New Roman" w:hAnsi="Times New Roman"/>
        </w:rPr>
        <w:t>:</w:t>
      </w:r>
    </w:p>
    <w:p w14:paraId="7DE2E51A" w14:textId="24C60F5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)</w:t>
      </w:r>
    </w:p>
    <w:p w14:paraId="30806BFD" w14:textId="2B1C1458" w:rsidR="00D528E8" w:rsidRPr="00A75095" w:rsidRDefault="009956CC" w:rsidP="00857B3B">
      <w:pPr>
        <w:pStyle w:val="ListParagraph"/>
        <w:shd w:val="clear" w:color="auto" w:fill="FFFFFF"/>
        <w:spacing w:before="120" w:after="0" w:line="240" w:lineRule="auto"/>
        <w:ind w:left="0"/>
        <w:jc w:val="both"/>
      </w:pPr>
      <w:r>
        <w:rPr>
          <w:rFonts w:ascii="Times New Roman" w:hAnsi="Times New Roman"/>
        </w:rPr>
        <w:t>2)</w:t>
      </w:r>
    </w:p>
    <w:sectPr w:rsidR="00D528E8" w:rsidRPr="00A75095" w:rsidSect="006C56A6">
      <w:pgSz w:w="16838" w:h="11906" w:orient="landscape"/>
      <w:pgMar w:top="1134" w:right="395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6F2AC5" w14:textId="77777777" w:rsidR="003A28DB" w:rsidRDefault="003A28DB" w:rsidP="00AE02D9">
      <w:pPr>
        <w:spacing w:after="0" w:line="240" w:lineRule="auto"/>
      </w:pPr>
      <w:r>
        <w:separator/>
      </w:r>
    </w:p>
  </w:endnote>
  <w:endnote w:type="continuationSeparator" w:id="0">
    <w:p w14:paraId="1BB71209" w14:textId="77777777" w:rsidR="003A28DB" w:rsidRDefault="003A28DB" w:rsidP="00AE0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NewsGoth Cn TL">
    <w:altName w:val="Arial Narrow"/>
    <w:charset w:val="BA"/>
    <w:family w:val="swiss"/>
    <w:pitch w:val="variable"/>
    <w:sig w:usb0="00000001" w:usb1="5000204A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245622" w14:textId="77777777" w:rsidR="003A28DB" w:rsidRDefault="003A28DB" w:rsidP="00AE02D9">
      <w:pPr>
        <w:spacing w:after="0" w:line="240" w:lineRule="auto"/>
      </w:pPr>
      <w:r>
        <w:separator/>
      </w:r>
    </w:p>
  </w:footnote>
  <w:footnote w:type="continuationSeparator" w:id="0">
    <w:p w14:paraId="76575E54" w14:textId="77777777" w:rsidR="003A28DB" w:rsidRDefault="003A28DB" w:rsidP="00AE02D9">
      <w:pPr>
        <w:spacing w:after="0" w:line="240" w:lineRule="auto"/>
      </w:pPr>
      <w:r>
        <w:continuationSeparator/>
      </w:r>
    </w:p>
  </w:footnote>
  <w:footnote w:id="1">
    <w:p w14:paraId="73B6981C" w14:textId="77777777" w:rsidR="003B4E40" w:rsidRPr="00A36DB6" w:rsidRDefault="003B4E40" w:rsidP="003B4E40">
      <w:pPr>
        <w:pStyle w:val="FootnoteText"/>
        <w:jc w:val="both"/>
        <w:rPr>
          <w:rFonts w:ascii="Times New Roman" w:hAnsi="Times New Roman" w:cs="Times New Roman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A36DB6">
        <w:rPr>
          <w:rFonts w:ascii="Times New Roman" w:hAnsi="Times New Roman" w:cs="Times New Roman"/>
        </w:rPr>
        <w:t>Pētniecība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ieteik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ēcuzraudzība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eriodā</w:t>
      </w:r>
      <w:proofErr w:type="spellEnd"/>
      <w:r w:rsidRPr="00A36DB6">
        <w:rPr>
          <w:rFonts w:ascii="Times New Roman" w:hAnsi="Times New Roman" w:cs="Times New Roman"/>
        </w:rPr>
        <w:t xml:space="preserve"> (5 </w:t>
      </w:r>
      <w:proofErr w:type="spellStart"/>
      <w:r w:rsidRPr="00A36DB6">
        <w:rPr>
          <w:rFonts w:ascii="Times New Roman" w:hAnsi="Times New Roman" w:cs="Times New Roman"/>
        </w:rPr>
        <w:t>gadi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ēc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noslēg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maksāj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saņemšanas</w:t>
      </w:r>
      <w:proofErr w:type="spellEnd"/>
      <w:r w:rsidRPr="00A36DB6">
        <w:rPr>
          <w:rFonts w:ascii="Times New Roman" w:hAnsi="Times New Roman" w:cs="Times New Roman"/>
        </w:rPr>
        <w:t xml:space="preserve">, bet ne </w:t>
      </w:r>
      <w:proofErr w:type="spellStart"/>
      <w:r w:rsidRPr="00A36DB6">
        <w:rPr>
          <w:rFonts w:ascii="Times New Roman" w:hAnsi="Times New Roman" w:cs="Times New Roman"/>
        </w:rPr>
        <w:t>vēlāk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kā</w:t>
      </w:r>
      <w:proofErr w:type="spellEnd"/>
      <w:r w:rsidRPr="00A36DB6">
        <w:rPr>
          <w:rFonts w:ascii="Times New Roman" w:hAnsi="Times New Roman" w:cs="Times New Roman"/>
        </w:rPr>
        <w:t xml:space="preserve"> 31.12.2023.) </w:t>
      </w:r>
      <w:proofErr w:type="spellStart"/>
      <w:r w:rsidRPr="00A36DB6">
        <w:rPr>
          <w:rFonts w:ascii="Times New Roman" w:hAnsi="Times New Roman" w:cs="Times New Roman"/>
        </w:rPr>
        <w:t>pieļaujam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sasniegt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šādu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ētniecība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rezultātus</w:t>
      </w:r>
      <w:proofErr w:type="spellEnd"/>
      <w:r w:rsidRPr="00A36DB6">
        <w:rPr>
          <w:rFonts w:ascii="Times New Roman" w:hAnsi="Times New Roman" w:cs="Times New Roman"/>
        </w:rPr>
        <w:t xml:space="preserve"> (</w:t>
      </w:r>
      <w:proofErr w:type="spellStart"/>
      <w:r w:rsidRPr="00A36DB6">
        <w:rPr>
          <w:rFonts w:ascii="Times New Roman" w:hAnsi="Times New Roman" w:cs="Times New Roman"/>
        </w:rPr>
        <w:t>iznāk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rādītājus</w:t>
      </w:r>
      <w:proofErr w:type="spellEnd"/>
      <w:r w:rsidRPr="00A36DB6">
        <w:rPr>
          <w:rFonts w:ascii="Times New Roman" w:hAnsi="Times New Roman" w:cs="Times New Roman"/>
        </w:rPr>
        <w:t xml:space="preserve">): </w:t>
      </w:r>
    </w:p>
    <w:p w14:paraId="3EF657CB" w14:textId="77777777" w:rsidR="003B4E40" w:rsidRPr="00A36DB6" w:rsidRDefault="003B4E40" w:rsidP="003B4E40">
      <w:pPr>
        <w:pStyle w:val="FootnoteText"/>
        <w:jc w:val="both"/>
        <w:rPr>
          <w:rFonts w:ascii="Times New Roman" w:hAnsi="Times New Roman" w:cs="Times New Roman"/>
        </w:rPr>
      </w:pPr>
      <w:r w:rsidRPr="00A36DB6">
        <w:rPr>
          <w:rFonts w:ascii="Times New Roman" w:hAnsi="Times New Roman" w:cs="Times New Roman"/>
        </w:rPr>
        <w:t xml:space="preserve">1) </w:t>
      </w:r>
      <w:proofErr w:type="spellStart"/>
      <w:r w:rsidRPr="00A36DB6">
        <w:rPr>
          <w:rFonts w:ascii="Times New Roman" w:hAnsi="Times New Roman" w:cs="Times New Roman"/>
        </w:rPr>
        <w:t>Zinātnisko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rakstu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skaits</w:t>
      </w:r>
      <w:proofErr w:type="spellEnd"/>
      <w:r w:rsidRPr="00A36DB6">
        <w:rPr>
          <w:rFonts w:ascii="Times New Roman" w:hAnsi="Times New Roman" w:cs="Times New Roman"/>
        </w:rPr>
        <w:t xml:space="preserve">, kuru </w:t>
      </w:r>
      <w:proofErr w:type="spellStart"/>
      <w:r w:rsidRPr="00A36DB6">
        <w:rPr>
          <w:rFonts w:ascii="Times New Roman" w:hAnsi="Times New Roman" w:cs="Times New Roman"/>
        </w:rPr>
        <w:t>izstrādei</w:t>
      </w:r>
      <w:proofErr w:type="spellEnd"/>
      <w:r w:rsidRPr="00A36DB6">
        <w:rPr>
          <w:rFonts w:ascii="Times New Roman" w:hAnsi="Times New Roman" w:cs="Times New Roman"/>
        </w:rPr>
        <w:t xml:space="preserve"> un </w:t>
      </w:r>
      <w:proofErr w:type="spellStart"/>
      <w:r w:rsidRPr="00A36DB6">
        <w:rPr>
          <w:rFonts w:ascii="Times New Roman" w:hAnsi="Times New Roman" w:cs="Times New Roman"/>
        </w:rPr>
        <w:t>publicēšanai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sniegt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atbalst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ētniecība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ieteik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ietvaros</w:t>
      </w:r>
      <w:proofErr w:type="spellEnd"/>
      <w:r w:rsidRPr="00A36DB6">
        <w:rPr>
          <w:rFonts w:ascii="Times New Roman" w:hAnsi="Times New Roman" w:cs="Times New Roman"/>
        </w:rPr>
        <w:t>;</w:t>
      </w:r>
    </w:p>
    <w:p w14:paraId="0B92D6B3" w14:textId="77777777" w:rsidR="003B4E40" w:rsidRPr="00A36DB6" w:rsidRDefault="003B4E40" w:rsidP="003B4E40">
      <w:pPr>
        <w:pStyle w:val="FootnoteText"/>
        <w:jc w:val="both"/>
        <w:rPr>
          <w:rFonts w:ascii="Times New Roman" w:hAnsi="Times New Roman" w:cs="Times New Roman"/>
        </w:rPr>
      </w:pPr>
      <w:r w:rsidRPr="00A36DB6">
        <w:rPr>
          <w:rFonts w:ascii="Times New Roman" w:hAnsi="Times New Roman" w:cs="Times New Roman"/>
        </w:rPr>
        <w:t xml:space="preserve">2) </w:t>
      </w:r>
      <w:proofErr w:type="spellStart"/>
      <w:r w:rsidRPr="00A36DB6">
        <w:rPr>
          <w:rFonts w:ascii="Times New Roman" w:hAnsi="Times New Roman" w:cs="Times New Roman"/>
        </w:rPr>
        <w:t>tehnoloģiju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tiesības</w:t>
      </w:r>
      <w:proofErr w:type="spellEnd"/>
      <w:r w:rsidRPr="00A36DB6">
        <w:rPr>
          <w:rFonts w:ascii="Times New Roman" w:hAnsi="Times New Roman" w:cs="Times New Roman"/>
        </w:rPr>
        <w:t>;</w:t>
      </w:r>
    </w:p>
    <w:p w14:paraId="1B433D3D" w14:textId="77777777" w:rsidR="003B4E40" w:rsidRPr="00A36DB6" w:rsidRDefault="003B4E40" w:rsidP="003B4E40">
      <w:pPr>
        <w:pStyle w:val="FootnoteText"/>
        <w:jc w:val="both"/>
        <w:rPr>
          <w:rFonts w:ascii="Times New Roman" w:hAnsi="Times New Roman" w:cs="Times New Roman"/>
          <w:lang w:val="lv-LV"/>
        </w:rPr>
      </w:pPr>
      <w:r w:rsidRPr="00A36DB6">
        <w:rPr>
          <w:rFonts w:ascii="Times New Roman" w:hAnsi="Times New Roman" w:cs="Times New Roman"/>
        </w:rPr>
        <w:t xml:space="preserve">3) </w:t>
      </w:r>
      <w:proofErr w:type="spellStart"/>
      <w:proofErr w:type="gramStart"/>
      <w:r w:rsidRPr="00A36DB6">
        <w:rPr>
          <w:rFonts w:ascii="Times New Roman" w:hAnsi="Times New Roman" w:cs="Times New Roman"/>
        </w:rPr>
        <w:t>intelektuālā</w:t>
      </w:r>
      <w:proofErr w:type="spellEnd"/>
      <w:proofErr w:type="gram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īpaš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licence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līgumi</w:t>
      </w:r>
      <w:proofErr w:type="spellEnd"/>
      <w:r w:rsidRPr="00A36DB6">
        <w:rPr>
          <w:rFonts w:ascii="Times New Roman" w:hAnsi="Times New Roman" w:cs="Times New Roman"/>
        </w:rPr>
        <w:t>.</w:t>
      </w:r>
    </w:p>
    <w:p w14:paraId="7D910714" w14:textId="77777777" w:rsidR="003B4E40" w:rsidRPr="001E23EE" w:rsidRDefault="003B4E40" w:rsidP="003B4E40">
      <w:pPr>
        <w:pStyle w:val="FootnoteText"/>
        <w:rPr>
          <w:lang w:val="lv-LV"/>
        </w:rPr>
      </w:pPr>
    </w:p>
  </w:footnote>
  <w:footnote w:id="2">
    <w:p w14:paraId="5DBC285D" w14:textId="77777777" w:rsidR="001E23EE" w:rsidRPr="00A36DB6" w:rsidRDefault="001E23EE" w:rsidP="001E23EE">
      <w:pPr>
        <w:pStyle w:val="FootnoteText"/>
        <w:jc w:val="both"/>
        <w:rPr>
          <w:rFonts w:ascii="Times New Roman" w:hAnsi="Times New Roman" w:cs="Times New Roman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A36DB6">
        <w:rPr>
          <w:rFonts w:ascii="Times New Roman" w:hAnsi="Times New Roman" w:cs="Times New Roman"/>
        </w:rPr>
        <w:t>Pētniecība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ieteik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ēcuzraudzība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eriodā</w:t>
      </w:r>
      <w:proofErr w:type="spellEnd"/>
      <w:r w:rsidRPr="00A36DB6">
        <w:rPr>
          <w:rFonts w:ascii="Times New Roman" w:hAnsi="Times New Roman" w:cs="Times New Roman"/>
        </w:rPr>
        <w:t xml:space="preserve"> (5 </w:t>
      </w:r>
      <w:proofErr w:type="spellStart"/>
      <w:r w:rsidRPr="00A36DB6">
        <w:rPr>
          <w:rFonts w:ascii="Times New Roman" w:hAnsi="Times New Roman" w:cs="Times New Roman"/>
        </w:rPr>
        <w:t>gadi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ēc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noslēg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maksāj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saņemšanas</w:t>
      </w:r>
      <w:proofErr w:type="spellEnd"/>
      <w:r w:rsidRPr="00A36DB6">
        <w:rPr>
          <w:rFonts w:ascii="Times New Roman" w:hAnsi="Times New Roman" w:cs="Times New Roman"/>
        </w:rPr>
        <w:t xml:space="preserve">, bet ne </w:t>
      </w:r>
      <w:proofErr w:type="spellStart"/>
      <w:r w:rsidRPr="00A36DB6">
        <w:rPr>
          <w:rFonts w:ascii="Times New Roman" w:hAnsi="Times New Roman" w:cs="Times New Roman"/>
        </w:rPr>
        <w:t>vēlāk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kā</w:t>
      </w:r>
      <w:proofErr w:type="spellEnd"/>
      <w:r w:rsidRPr="00A36DB6">
        <w:rPr>
          <w:rFonts w:ascii="Times New Roman" w:hAnsi="Times New Roman" w:cs="Times New Roman"/>
        </w:rPr>
        <w:t xml:space="preserve"> 31.12.2023.) </w:t>
      </w:r>
      <w:proofErr w:type="spellStart"/>
      <w:r w:rsidRPr="00A36DB6">
        <w:rPr>
          <w:rFonts w:ascii="Times New Roman" w:hAnsi="Times New Roman" w:cs="Times New Roman"/>
        </w:rPr>
        <w:t>pieļaujam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sasniegt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šādu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ētniecība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rezultātus</w:t>
      </w:r>
      <w:proofErr w:type="spellEnd"/>
      <w:r w:rsidRPr="00A36DB6">
        <w:rPr>
          <w:rFonts w:ascii="Times New Roman" w:hAnsi="Times New Roman" w:cs="Times New Roman"/>
        </w:rPr>
        <w:t xml:space="preserve"> (</w:t>
      </w:r>
      <w:proofErr w:type="spellStart"/>
      <w:r w:rsidRPr="00A36DB6">
        <w:rPr>
          <w:rFonts w:ascii="Times New Roman" w:hAnsi="Times New Roman" w:cs="Times New Roman"/>
        </w:rPr>
        <w:t>iznāk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rādītājus</w:t>
      </w:r>
      <w:proofErr w:type="spellEnd"/>
      <w:r w:rsidRPr="00A36DB6">
        <w:rPr>
          <w:rFonts w:ascii="Times New Roman" w:hAnsi="Times New Roman" w:cs="Times New Roman"/>
        </w:rPr>
        <w:t xml:space="preserve">): </w:t>
      </w:r>
    </w:p>
    <w:p w14:paraId="16655227" w14:textId="77777777" w:rsidR="001E23EE" w:rsidRPr="00A36DB6" w:rsidRDefault="001E23EE" w:rsidP="001E23EE">
      <w:pPr>
        <w:pStyle w:val="FootnoteText"/>
        <w:jc w:val="both"/>
        <w:rPr>
          <w:rFonts w:ascii="Times New Roman" w:hAnsi="Times New Roman" w:cs="Times New Roman"/>
        </w:rPr>
      </w:pPr>
      <w:r w:rsidRPr="00A36DB6">
        <w:rPr>
          <w:rFonts w:ascii="Times New Roman" w:hAnsi="Times New Roman" w:cs="Times New Roman"/>
        </w:rPr>
        <w:t xml:space="preserve">1) </w:t>
      </w:r>
      <w:proofErr w:type="spellStart"/>
      <w:r w:rsidRPr="00A36DB6">
        <w:rPr>
          <w:rFonts w:ascii="Times New Roman" w:hAnsi="Times New Roman" w:cs="Times New Roman"/>
        </w:rPr>
        <w:t>Zinātnisko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rakstu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skaits</w:t>
      </w:r>
      <w:proofErr w:type="spellEnd"/>
      <w:r w:rsidRPr="00A36DB6">
        <w:rPr>
          <w:rFonts w:ascii="Times New Roman" w:hAnsi="Times New Roman" w:cs="Times New Roman"/>
        </w:rPr>
        <w:t xml:space="preserve">, kuru </w:t>
      </w:r>
      <w:proofErr w:type="spellStart"/>
      <w:r w:rsidRPr="00A36DB6">
        <w:rPr>
          <w:rFonts w:ascii="Times New Roman" w:hAnsi="Times New Roman" w:cs="Times New Roman"/>
        </w:rPr>
        <w:t>izstrādei</w:t>
      </w:r>
      <w:proofErr w:type="spellEnd"/>
      <w:r w:rsidRPr="00A36DB6">
        <w:rPr>
          <w:rFonts w:ascii="Times New Roman" w:hAnsi="Times New Roman" w:cs="Times New Roman"/>
        </w:rPr>
        <w:t xml:space="preserve"> un </w:t>
      </w:r>
      <w:proofErr w:type="spellStart"/>
      <w:r w:rsidRPr="00A36DB6">
        <w:rPr>
          <w:rFonts w:ascii="Times New Roman" w:hAnsi="Times New Roman" w:cs="Times New Roman"/>
        </w:rPr>
        <w:t>publicēšanai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sniegt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atbalst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ētniecība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pieteik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ietvaros</w:t>
      </w:r>
      <w:proofErr w:type="spellEnd"/>
      <w:r w:rsidRPr="00A36DB6">
        <w:rPr>
          <w:rFonts w:ascii="Times New Roman" w:hAnsi="Times New Roman" w:cs="Times New Roman"/>
        </w:rPr>
        <w:t>;</w:t>
      </w:r>
    </w:p>
    <w:p w14:paraId="480D57E4" w14:textId="77777777" w:rsidR="001E23EE" w:rsidRPr="00A36DB6" w:rsidRDefault="001E23EE" w:rsidP="001E23EE">
      <w:pPr>
        <w:pStyle w:val="FootnoteText"/>
        <w:jc w:val="both"/>
        <w:rPr>
          <w:rFonts w:ascii="Times New Roman" w:hAnsi="Times New Roman" w:cs="Times New Roman"/>
        </w:rPr>
      </w:pPr>
      <w:r w:rsidRPr="00A36DB6">
        <w:rPr>
          <w:rFonts w:ascii="Times New Roman" w:hAnsi="Times New Roman" w:cs="Times New Roman"/>
        </w:rPr>
        <w:t xml:space="preserve">2) </w:t>
      </w:r>
      <w:proofErr w:type="spellStart"/>
      <w:r w:rsidRPr="00A36DB6">
        <w:rPr>
          <w:rFonts w:ascii="Times New Roman" w:hAnsi="Times New Roman" w:cs="Times New Roman"/>
        </w:rPr>
        <w:t>tehnoloģiju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tiesības</w:t>
      </w:r>
      <w:proofErr w:type="spellEnd"/>
      <w:r w:rsidRPr="00A36DB6">
        <w:rPr>
          <w:rFonts w:ascii="Times New Roman" w:hAnsi="Times New Roman" w:cs="Times New Roman"/>
        </w:rPr>
        <w:t>;</w:t>
      </w:r>
    </w:p>
    <w:p w14:paraId="42F1A8BC" w14:textId="77777777" w:rsidR="001E23EE" w:rsidRPr="00A36DB6" w:rsidRDefault="001E23EE" w:rsidP="001E23EE">
      <w:pPr>
        <w:pStyle w:val="FootnoteText"/>
        <w:jc w:val="both"/>
        <w:rPr>
          <w:rFonts w:ascii="Times New Roman" w:hAnsi="Times New Roman" w:cs="Times New Roman"/>
          <w:lang w:val="lv-LV"/>
        </w:rPr>
      </w:pPr>
      <w:r w:rsidRPr="00A36DB6">
        <w:rPr>
          <w:rFonts w:ascii="Times New Roman" w:hAnsi="Times New Roman" w:cs="Times New Roman"/>
        </w:rPr>
        <w:t xml:space="preserve">3) </w:t>
      </w:r>
      <w:proofErr w:type="spellStart"/>
      <w:proofErr w:type="gramStart"/>
      <w:r w:rsidRPr="00A36DB6">
        <w:rPr>
          <w:rFonts w:ascii="Times New Roman" w:hAnsi="Times New Roman" w:cs="Times New Roman"/>
        </w:rPr>
        <w:t>intelektuālā</w:t>
      </w:r>
      <w:proofErr w:type="spellEnd"/>
      <w:proofErr w:type="gram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īpašuma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licences</w:t>
      </w:r>
      <w:proofErr w:type="spellEnd"/>
      <w:r w:rsidRPr="00A36DB6">
        <w:rPr>
          <w:rFonts w:ascii="Times New Roman" w:hAnsi="Times New Roman" w:cs="Times New Roman"/>
        </w:rPr>
        <w:t xml:space="preserve"> </w:t>
      </w:r>
      <w:proofErr w:type="spellStart"/>
      <w:r w:rsidRPr="00A36DB6">
        <w:rPr>
          <w:rFonts w:ascii="Times New Roman" w:hAnsi="Times New Roman" w:cs="Times New Roman"/>
        </w:rPr>
        <w:t>līgumi</w:t>
      </w:r>
      <w:proofErr w:type="spellEnd"/>
      <w:r w:rsidRPr="00A36DB6">
        <w:rPr>
          <w:rFonts w:ascii="Times New Roman" w:hAnsi="Times New Roman" w:cs="Times New Roman"/>
        </w:rPr>
        <w:t>.</w:t>
      </w:r>
    </w:p>
    <w:p w14:paraId="3CA57FA5" w14:textId="189EF09C" w:rsidR="001E23EE" w:rsidRPr="001E23EE" w:rsidRDefault="001E23EE">
      <w:pPr>
        <w:pStyle w:val="FootnoteText"/>
        <w:rPr>
          <w:lang w:val="lv-LV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203304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872409" w14:textId="5427C99D" w:rsidR="00B13290" w:rsidRDefault="00B1329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4E4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804C7E5" w14:textId="77777777" w:rsidR="00B13290" w:rsidRDefault="00B1329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396822" w14:textId="5ED49F71" w:rsidR="00723ADB" w:rsidRDefault="00723ADB" w:rsidP="00723ADB">
    <w:pPr>
      <w:pStyle w:val="Header"/>
      <w:jc w:val="right"/>
    </w:pPr>
    <w:r>
      <w:t>1.pielikums</w:t>
    </w:r>
  </w:p>
  <w:p w14:paraId="04CB96FE" w14:textId="77777777" w:rsidR="00723ADB" w:rsidRDefault="00723AD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59189D"/>
    <w:multiLevelType w:val="hybridMultilevel"/>
    <w:tmpl w:val="93942340"/>
    <w:lvl w:ilvl="0" w:tplc="B248E3BE">
      <w:start w:val="1"/>
      <w:numFmt w:val="decimal"/>
      <w:lvlText w:val="%1)"/>
      <w:lvlJc w:val="left"/>
      <w:pPr>
        <w:ind w:left="172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443" w:hanging="360"/>
      </w:pPr>
    </w:lvl>
    <w:lvl w:ilvl="2" w:tplc="0426001B" w:tentative="1">
      <w:start w:val="1"/>
      <w:numFmt w:val="lowerRoman"/>
      <w:lvlText w:val="%3."/>
      <w:lvlJc w:val="right"/>
      <w:pPr>
        <w:ind w:left="3163" w:hanging="180"/>
      </w:pPr>
    </w:lvl>
    <w:lvl w:ilvl="3" w:tplc="0426000F" w:tentative="1">
      <w:start w:val="1"/>
      <w:numFmt w:val="decimal"/>
      <w:lvlText w:val="%4."/>
      <w:lvlJc w:val="left"/>
      <w:pPr>
        <w:ind w:left="3883" w:hanging="360"/>
      </w:pPr>
    </w:lvl>
    <w:lvl w:ilvl="4" w:tplc="04260019" w:tentative="1">
      <w:start w:val="1"/>
      <w:numFmt w:val="lowerLetter"/>
      <w:lvlText w:val="%5."/>
      <w:lvlJc w:val="left"/>
      <w:pPr>
        <w:ind w:left="4603" w:hanging="360"/>
      </w:pPr>
    </w:lvl>
    <w:lvl w:ilvl="5" w:tplc="0426001B" w:tentative="1">
      <w:start w:val="1"/>
      <w:numFmt w:val="lowerRoman"/>
      <w:lvlText w:val="%6."/>
      <w:lvlJc w:val="right"/>
      <w:pPr>
        <w:ind w:left="5323" w:hanging="180"/>
      </w:pPr>
    </w:lvl>
    <w:lvl w:ilvl="6" w:tplc="0426000F" w:tentative="1">
      <w:start w:val="1"/>
      <w:numFmt w:val="decimal"/>
      <w:lvlText w:val="%7."/>
      <w:lvlJc w:val="left"/>
      <w:pPr>
        <w:ind w:left="6043" w:hanging="360"/>
      </w:pPr>
    </w:lvl>
    <w:lvl w:ilvl="7" w:tplc="04260019" w:tentative="1">
      <w:start w:val="1"/>
      <w:numFmt w:val="lowerLetter"/>
      <w:lvlText w:val="%8."/>
      <w:lvlJc w:val="left"/>
      <w:pPr>
        <w:ind w:left="6763" w:hanging="360"/>
      </w:pPr>
    </w:lvl>
    <w:lvl w:ilvl="8" w:tplc="0426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1" w15:restartNumberingAfterBreak="0">
    <w:nsid w:val="0FAB575C"/>
    <w:multiLevelType w:val="hybridMultilevel"/>
    <w:tmpl w:val="43384C26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FDD46AD"/>
    <w:multiLevelType w:val="hybridMultilevel"/>
    <w:tmpl w:val="20DE60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B11D3"/>
    <w:multiLevelType w:val="hybridMultilevel"/>
    <w:tmpl w:val="D28E4726"/>
    <w:lvl w:ilvl="0" w:tplc="879868DA">
      <w:start w:val="5"/>
      <w:numFmt w:val="bullet"/>
      <w:lvlText w:val="-"/>
      <w:lvlJc w:val="left"/>
      <w:pPr>
        <w:ind w:left="1363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2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2411519F"/>
    <w:multiLevelType w:val="hybridMultilevel"/>
    <w:tmpl w:val="2A543700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5502B86"/>
    <w:multiLevelType w:val="hybridMultilevel"/>
    <w:tmpl w:val="F88EE8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91474"/>
    <w:multiLevelType w:val="multilevel"/>
    <w:tmpl w:val="CB980D0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</w:rPr>
    </w:lvl>
    <w:lvl w:ilvl="1">
      <w:start w:val="1"/>
      <w:numFmt w:val="decimal"/>
      <w:lvlText w:val="%1.%2."/>
      <w:lvlJc w:val="left"/>
      <w:pPr>
        <w:ind w:left="531" w:hanging="360"/>
      </w:pPr>
      <w:rPr>
        <w:rFonts w:ascii="Times New Roman" w:hAnsi="Times New Roman" w:hint="default"/>
        <w:b/>
      </w:rPr>
    </w:lvl>
    <w:lvl w:ilvl="2">
      <w:start w:val="1"/>
      <w:numFmt w:val="decimal"/>
      <w:lvlText w:val="%1.%2.%3."/>
      <w:lvlJc w:val="left"/>
      <w:pPr>
        <w:ind w:left="1062" w:hanging="720"/>
      </w:pPr>
      <w:rPr>
        <w:rFonts w:ascii="Times New Roman" w:hAnsi="Times New Roman" w:hint="default"/>
        <w:b/>
      </w:rPr>
    </w:lvl>
    <w:lvl w:ilvl="3">
      <w:start w:val="1"/>
      <w:numFmt w:val="decimal"/>
      <w:lvlText w:val="%1.%2.%3.%4."/>
      <w:lvlJc w:val="left"/>
      <w:pPr>
        <w:ind w:left="1233" w:hanging="720"/>
      </w:pPr>
      <w:rPr>
        <w:rFonts w:ascii="Times New Roman" w:hAnsi="Times New Roman" w:hint="default"/>
        <w:b/>
      </w:rPr>
    </w:lvl>
    <w:lvl w:ilvl="4">
      <w:start w:val="1"/>
      <w:numFmt w:val="decimal"/>
      <w:lvlText w:val="%1.%2.%3.%4.%5."/>
      <w:lvlJc w:val="left"/>
      <w:pPr>
        <w:ind w:left="1764" w:hanging="1080"/>
      </w:pPr>
      <w:rPr>
        <w:rFonts w:ascii="Times New Roman" w:hAnsi="Times New Roman" w:hint="default"/>
        <w:b/>
      </w:rPr>
    </w:lvl>
    <w:lvl w:ilvl="5">
      <w:start w:val="1"/>
      <w:numFmt w:val="decimal"/>
      <w:lvlText w:val="%1.%2.%3.%4.%5.%6."/>
      <w:lvlJc w:val="left"/>
      <w:pPr>
        <w:ind w:left="1935" w:hanging="1080"/>
      </w:pPr>
      <w:rPr>
        <w:rFonts w:ascii="Times New Roman" w:hAnsi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2466" w:hanging="1440"/>
      </w:pPr>
      <w:rPr>
        <w:rFonts w:ascii="Times New Roman" w:hAnsi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2637" w:hanging="1440"/>
      </w:pPr>
      <w:rPr>
        <w:rFonts w:ascii="Times New Roman" w:hAnsi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3168" w:hanging="1800"/>
      </w:pPr>
      <w:rPr>
        <w:rFonts w:ascii="Times New Roman" w:hAnsi="Times New Roman" w:hint="default"/>
        <w:b/>
      </w:rPr>
    </w:lvl>
  </w:abstractNum>
  <w:abstractNum w:abstractNumId="7" w15:restartNumberingAfterBreak="0">
    <w:nsid w:val="3C9B5084"/>
    <w:multiLevelType w:val="multilevel"/>
    <w:tmpl w:val="28CA16F0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CD92151"/>
    <w:multiLevelType w:val="hybridMultilevel"/>
    <w:tmpl w:val="BCF4746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70703"/>
    <w:multiLevelType w:val="hybridMultilevel"/>
    <w:tmpl w:val="D95401B8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502F7"/>
    <w:multiLevelType w:val="hybridMultilevel"/>
    <w:tmpl w:val="23025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E47655"/>
    <w:multiLevelType w:val="hybridMultilevel"/>
    <w:tmpl w:val="F59A9D24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55F720E9"/>
    <w:multiLevelType w:val="hybridMultilevel"/>
    <w:tmpl w:val="E44A8196"/>
    <w:lvl w:ilvl="0" w:tplc="C27EFB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FF"/>
        <w:sz w:val="22"/>
        <w:szCs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21182"/>
    <w:multiLevelType w:val="hybridMultilevel"/>
    <w:tmpl w:val="94668662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D64D13"/>
    <w:multiLevelType w:val="hybridMultilevel"/>
    <w:tmpl w:val="11240DBA"/>
    <w:lvl w:ilvl="0" w:tplc="042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CD6F53"/>
    <w:multiLevelType w:val="hybridMultilevel"/>
    <w:tmpl w:val="FF285BE2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69047F0A"/>
    <w:multiLevelType w:val="hybridMultilevel"/>
    <w:tmpl w:val="68086080"/>
    <w:lvl w:ilvl="0" w:tplc="33EC4F80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7" w15:restartNumberingAfterBreak="0">
    <w:nsid w:val="7D0327FF"/>
    <w:multiLevelType w:val="hybridMultilevel"/>
    <w:tmpl w:val="BCACCAA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2"/>
  </w:num>
  <w:num w:numId="3">
    <w:abstractNumId w:val="7"/>
  </w:num>
  <w:num w:numId="4">
    <w:abstractNumId w:val="16"/>
  </w:num>
  <w:num w:numId="5">
    <w:abstractNumId w:val="8"/>
  </w:num>
  <w:num w:numId="6">
    <w:abstractNumId w:val="14"/>
  </w:num>
  <w:num w:numId="7">
    <w:abstractNumId w:val="3"/>
  </w:num>
  <w:num w:numId="8">
    <w:abstractNumId w:val="9"/>
  </w:num>
  <w:num w:numId="9">
    <w:abstractNumId w:val="13"/>
  </w:num>
  <w:num w:numId="10">
    <w:abstractNumId w:val="15"/>
  </w:num>
  <w:num w:numId="11">
    <w:abstractNumId w:val="11"/>
  </w:num>
  <w:num w:numId="12">
    <w:abstractNumId w:val="4"/>
  </w:num>
  <w:num w:numId="13">
    <w:abstractNumId w:val="1"/>
  </w:num>
  <w:num w:numId="14">
    <w:abstractNumId w:val="0"/>
  </w:num>
  <w:num w:numId="15">
    <w:abstractNumId w:val="5"/>
  </w:num>
  <w:num w:numId="16">
    <w:abstractNumId w:val="10"/>
  </w:num>
  <w:num w:numId="17">
    <w:abstractNumId w:val="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DA2MTA2NDMxNzZW0lEKTi0uzszPAykwrAUA51CbmSwAAAA="/>
  </w:docVars>
  <w:rsids>
    <w:rsidRoot w:val="008D768B"/>
    <w:rsid w:val="000212EA"/>
    <w:rsid w:val="000258DB"/>
    <w:rsid w:val="00027497"/>
    <w:rsid w:val="00031738"/>
    <w:rsid w:val="000338F2"/>
    <w:rsid w:val="000412C1"/>
    <w:rsid w:val="00042A16"/>
    <w:rsid w:val="0004438F"/>
    <w:rsid w:val="00050F27"/>
    <w:rsid w:val="00053D06"/>
    <w:rsid w:val="000560EC"/>
    <w:rsid w:val="00075D08"/>
    <w:rsid w:val="000770E8"/>
    <w:rsid w:val="00082299"/>
    <w:rsid w:val="00086A9F"/>
    <w:rsid w:val="000904E1"/>
    <w:rsid w:val="000A0BF7"/>
    <w:rsid w:val="000B18D5"/>
    <w:rsid w:val="000C25A1"/>
    <w:rsid w:val="000C7ECC"/>
    <w:rsid w:val="000D1F94"/>
    <w:rsid w:val="000D30FE"/>
    <w:rsid w:val="000D6E92"/>
    <w:rsid w:val="000E00DF"/>
    <w:rsid w:val="000E1000"/>
    <w:rsid w:val="000E4030"/>
    <w:rsid w:val="000E7046"/>
    <w:rsid w:val="0010323E"/>
    <w:rsid w:val="00115569"/>
    <w:rsid w:val="00130117"/>
    <w:rsid w:val="00173901"/>
    <w:rsid w:val="001874E8"/>
    <w:rsid w:val="00187FE4"/>
    <w:rsid w:val="00193B5F"/>
    <w:rsid w:val="001948B0"/>
    <w:rsid w:val="0019578D"/>
    <w:rsid w:val="001B7EFB"/>
    <w:rsid w:val="001C33DF"/>
    <w:rsid w:val="001C3740"/>
    <w:rsid w:val="001C72CC"/>
    <w:rsid w:val="001C73F1"/>
    <w:rsid w:val="001D2340"/>
    <w:rsid w:val="001E20EF"/>
    <w:rsid w:val="001E23EE"/>
    <w:rsid w:val="001E3DE0"/>
    <w:rsid w:val="001E4CA0"/>
    <w:rsid w:val="00214F98"/>
    <w:rsid w:val="00233BCD"/>
    <w:rsid w:val="00236F27"/>
    <w:rsid w:val="0024475F"/>
    <w:rsid w:val="00244EBE"/>
    <w:rsid w:val="002556BE"/>
    <w:rsid w:val="002576A3"/>
    <w:rsid w:val="0027676D"/>
    <w:rsid w:val="00293E30"/>
    <w:rsid w:val="00294469"/>
    <w:rsid w:val="002A055F"/>
    <w:rsid w:val="002A1F1A"/>
    <w:rsid w:val="002A26C3"/>
    <w:rsid w:val="002A5591"/>
    <w:rsid w:val="002C389E"/>
    <w:rsid w:val="002C3913"/>
    <w:rsid w:val="002E58DD"/>
    <w:rsid w:val="002E74AD"/>
    <w:rsid w:val="002F2FE9"/>
    <w:rsid w:val="00300042"/>
    <w:rsid w:val="00313420"/>
    <w:rsid w:val="00315937"/>
    <w:rsid w:val="00322ACE"/>
    <w:rsid w:val="003407CF"/>
    <w:rsid w:val="00360ABB"/>
    <w:rsid w:val="00382396"/>
    <w:rsid w:val="00391A34"/>
    <w:rsid w:val="003A02AD"/>
    <w:rsid w:val="003A28DB"/>
    <w:rsid w:val="003A3F03"/>
    <w:rsid w:val="003B4E40"/>
    <w:rsid w:val="003C0399"/>
    <w:rsid w:val="003C7058"/>
    <w:rsid w:val="003D7F35"/>
    <w:rsid w:val="003F116F"/>
    <w:rsid w:val="003F3E03"/>
    <w:rsid w:val="004009FD"/>
    <w:rsid w:val="00403FE1"/>
    <w:rsid w:val="0041062A"/>
    <w:rsid w:val="00410C0E"/>
    <w:rsid w:val="00411704"/>
    <w:rsid w:val="00415C41"/>
    <w:rsid w:val="004205F1"/>
    <w:rsid w:val="00421374"/>
    <w:rsid w:val="00425D2F"/>
    <w:rsid w:val="00434AA1"/>
    <w:rsid w:val="00434CA9"/>
    <w:rsid w:val="00435AB2"/>
    <w:rsid w:val="004375A6"/>
    <w:rsid w:val="004407C8"/>
    <w:rsid w:val="00441466"/>
    <w:rsid w:val="00442D61"/>
    <w:rsid w:val="00445ABC"/>
    <w:rsid w:val="0044741F"/>
    <w:rsid w:val="00467DD2"/>
    <w:rsid w:val="00473ADD"/>
    <w:rsid w:val="00484706"/>
    <w:rsid w:val="0048747D"/>
    <w:rsid w:val="00493302"/>
    <w:rsid w:val="004A0A63"/>
    <w:rsid w:val="004B49A7"/>
    <w:rsid w:val="004C1A93"/>
    <w:rsid w:val="004D0014"/>
    <w:rsid w:val="004F6FA3"/>
    <w:rsid w:val="005125B4"/>
    <w:rsid w:val="00513349"/>
    <w:rsid w:val="00521D81"/>
    <w:rsid w:val="005230A3"/>
    <w:rsid w:val="00534412"/>
    <w:rsid w:val="0053575B"/>
    <w:rsid w:val="00544E3A"/>
    <w:rsid w:val="005738E7"/>
    <w:rsid w:val="0059003B"/>
    <w:rsid w:val="00590956"/>
    <w:rsid w:val="00597BBE"/>
    <w:rsid w:val="005A02A7"/>
    <w:rsid w:val="005A31A6"/>
    <w:rsid w:val="005A50E5"/>
    <w:rsid w:val="005A7A7E"/>
    <w:rsid w:val="005B4D00"/>
    <w:rsid w:val="005B7C8D"/>
    <w:rsid w:val="005D3589"/>
    <w:rsid w:val="005D4605"/>
    <w:rsid w:val="005D4B9F"/>
    <w:rsid w:val="005E198A"/>
    <w:rsid w:val="005F2EEF"/>
    <w:rsid w:val="005F3972"/>
    <w:rsid w:val="00615A44"/>
    <w:rsid w:val="006169DD"/>
    <w:rsid w:val="00616ACB"/>
    <w:rsid w:val="0062376B"/>
    <w:rsid w:val="006276C5"/>
    <w:rsid w:val="006453DB"/>
    <w:rsid w:val="00654FBE"/>
    <w:rsid w:val="006567A8"/>
    <w:rsid w:val="0067706B"/>
    <w:rsid w:val="00682979"/>
    <w:rsid w:val="00687AD7"/>
    <w:rsid w:val="006963D3"/>
    <w:rsid w:val="006A7167"/>
    <w:rsid w:val="006B4869"/>
    <w:rsid w:val="006B5746"/>
    <w:rsid w:val="006C56A6"/>
    <w:rsid w:val="006C589F"/>
    <w:rsid w:val="006C5D88"/>
    <w:rsid w:val="006E6613"/>
    <w:rsid w:val="006E765D"/>
    <w:rsid w:val="006F591B"/>
    <w:rsid w:val="00702D3E"/>
    <w:rsid w:val="00707E32"/>
    <w:rsid w:val="00710F7E"/>
    <w:rsid w:val="00712B9C"/>
    <w:rsid w:val="00723ADB"/>
    <w:rsid w:val="00734561"/>
    <w:rsid w:val="0074010F"/>
    <w:rsid w:val="007407AC"/>
    <w:rsid w:val="00742712"/>
    <w:rsid w:val="0075201A"/>
    <w:rsid w:val="0075754F"/>
    <w:rsid w:val="00760B47"/>
    <w:rsid w:val="0077723C"/>
    <w:rsid w:val="00782C62"/>
    <w:rsid w:val="00783096"/>
    <w:rsid w:val="00784091"/>
    <w:rsid w:val="00793A82"/>
    <w:rsid w:val="007A1159"/>
    <w:rsid w:val="007A503F"/>
    <w:rsid w:val="007A5353"/>
    <w:rsid w:val="007A6E48"/>
    <w:rsid w:val="007A76D6"/>
    <w:rsid w:val="007B1BD2"/>
    <w:rsid w:val="007B4DC2"/>
    <w:rsid w:val="007C3602"/>
    <w:rsid w:val="007C6363"/>
    <w:rsid w:val="007D3E2B"/>
    <w:rsid w:val="008100D5"/>
    <w:rsid w:val="00812E0A"/>
    <w:rsid w:val="00816652"/>
    <w:rsid w:val="008248C9"/>
    <w:rsid w:val="008255DD"/>
    <w:rsid w:val="0083004F"/>
    <w:rsid w:val="0083756D"/>
    <w:rsid w:val="008463A9"/>
    <w:rsid w:val="00853811"/>
    <w:rsid w:val="00857B3B"/>
    <w:rsid w:val="00892A27"/>
    <w:rsid w:val="00893B9D"/>
    <w:rsid w:val="008C334D"/>
    <w:rsid w:val="008D3DAB"/>
    <w:rsid w:val="008D768B"/>
    <w:rsid w:val="008F1F66"/>
    <w:rsid w:val="0090146F"/>
    <w:rsid w:val="0090253E"/>
    <w:rsid w:val="009152DD"/>
    <w:rsid w:val="00915C0B"/>
    <w:rsid w:val="00920F2F"/>
    <w:rsid w:val="0093065E"/>
    <w:rsid w:val="00931DD8"/>
    <w:rsid w:val="00935A3D"/>
    <w:rsid w:val="00936D60"/>
    <w:rsid w:val="009372B9"/>
    <w:rsid w:val="0094113E"/>
    <w:rsid w:val="00955D71"/>
    <w:rsid w:val="00961A9F"/>
    <w:rsid w:val="00970E88"/>
    <w:rsid w:val="0098275D"/>
    <w:rsid w:val="00986462"/>
    <w:rsid w:val="0099409D"/>
    <w:rsid w:val="009956CC"/>
    <w:rsid w:val="009A0ED5"/>
    <w:rsid w:val="009A5FF8"/>
    <w:rsid w:val="009D07A5"/>
    <w:rsid w:val="009D207B"/>
    <w:rsid w:val="009D249F"/>
    <w:rsid w:val="009D3BCE"/>
    <w:rsid w:val="009D45D6"/>
    <w:rsid w:val="009E7D67"/>
    <w:rsid w:val="009F1490"/>
    <w:rsid w:val="00A00B06"/>
    <w:rsid w:val="00A02CA0"/>
    <w:rsid w:val="00A12B1F"/>
    <w:rsid w:val="00A218A2"/>
    <w:rsid w:val="00A240E5"/>
    <w:rsid w:val="00A310BB"/>
    <w:rsid w:val="00A3228D"/>
    <w:rsid w:val="00A421F5"/>
    <w:rsid w:val="00A44C2F"/>
    <w:rsid w:val="00A52AEB"/>
    <w:rsid w:val="00A53BB4"/>
    <w:rsid w:val="00A71649"/>
    <w:rsid w:val="00A75095"/>
    <w:rsid w:val="00A76E64"/>
    <w:rsid w:val="00A81DA0"/>
    <w:rsid w:val="00A93B3A"/>
    <w:rsid w:val="00A94A31"/>
    <w:rsid w:val="00AA1BF2"/>
    <w:rsid w:val="00AB3B0B"/>
    <w:rsid w:val="00AB5194"/>
    <w:rsid w:val="00AB705A"/>
    <w:rsid w:val="00AC049D"/>
    <w:rsid w:val="00AC0F28"/>
    <w:rsid w:val="00AD448F"/>
    <w:rsid w:val="00AD570F"/>
    <w:rsid w:val="00AE02D9"/>
    <w:rsid w:val="00AE2E80"/>
    <w:rsid w:val="00AE5C78"/>
    <w:rsid w:val="00AF0420"/>
    <w:rsid w:val="00AF07B3"/>
    <w:rsid w:val="00AF3904"/>
    <w:rsid w:val="00B10AA7"/>
    <w:rsid w:val="00B13290"/>
    <w:rsid w:val="00B1790F"/>
    <w:rsid w:val="00B26373"/>
    <w:rsid w:val="00B43B32"/>
    <w:rsid w:val="00B44F97"/>
    <w:rsid w:val="00B6189D"/>
    <w:rsid w:val="00B66CFD"/>
    <w:rsid w:val="00B77D3A"/>
    <w:rsid w:val="00BA30A5"/>
    <w:rsid w:val="00BA5C50"/>
    <w:rsid w:val="00BB59D1"/>
    <w:rsid w:val="00BC0BE8"/>
    <w:rsid w:val="00BC1BF6"/>
    <w:rsid w:val="00BC2D77"/>
    <w:rsid w:val="00BD73B0"/>
    <w:rsid w:val="00BE17D5"/>
    <w:rsid w:val="00BF36BD"/>
    <w:rsid w:val="00BF39C3"/>
    <w:rsid w:val="00BF5336"/>
    <w:rsid w:val="00C0557B"/>
    <w:rsid w:val="00C078AB"/>
    <w:rsid w:val="00C106B6"/>
    <w:rsid w:val="00C2148F"/>
    <w:rsid w:val="00C34254"/>
    <w:rsid w:val="00C533BC"/>
    <w:rsid w:val="00C63CE4"/>
    <w:rsid w:val="00C705CF"/>
    <w:rsid w:val="00C77A1E"/>
    <w:rsid w:val="00C85170"/>
    <w:rsid w:val="00C92B48"/>
    <w:rsid w:val="00C939A5"/>
    <w:rsid w:val="00C95AFE"/>
    <w:rsid w:val="00CA1033"/>
    <w:rsid w:val="00CB7370"/>
    <w:rsid w:val="00CE1607"/>
    <w:rsid w:val="00CE4E25"/>
    <w:rsid w:val="00CF34D1"/>
    <w:rsid w:val="00CF3698"/>
    <w:rsid w:val="00CF3FA2"/>
    <w:rsid w:val="00D021F5"/>
    <w:rsid w:val="00D14DC3"/>
    <w:rsid w:val="00D20963"/>
    <w:rsid w:val="00D20C20"/>
    <w:rsid w:val="00D21253"/>
    <w:rsid w:val="00D301A5"/>
    <w:rsid w:val="00D337BD"/>
    <w:rsid w:val="00D3597D"/>
    <w:rsid w:val="00D371CF"/>
    <w:rsid w:val="00D5268C"/>
    <w:rsid w:val="00D528E8"/>
    <w:rsid w:val="00D567F0"/>
    <w:rsid w:val="00D60CB7"/>
    <w:rsid w:val="00D6415D"/>
    <w:rsid w:val="00D74F77"/>
    <w:rsid w:val="00DA33FE"/>
    <w:rsid w:val="00DB21C7"/>
    <w:rsid w:val="00DB773B"/>
    <w:rsid w:val="00DB7D78"/>
    <w:rsid w:val="00DC02F7"/>
    <w:rsid w:val="00DC6FC3"/>
    <w:rsid w:val="00E15022"/>
    <w:rsid w:val="00E2657F"/>
    <w:rsid w:val="00E30BC8"/>
    <w:rsid w:val="00E40C4E"/>
    <w:rsid w:val="00E605E0"/>
    <w:rsid w:val="00E64ACD"/>
    <w:rsid w:val="00E732A6"/>
    <w:rsid w:val="00E83092"/>
    <w:rsid w:val="00E86BA3"/>
    <w:rsid w:val="00E92951"/>
    <w:rsid w:val="00E92F47"/>
    <w:rsid w:val="00E97295"/>
    <w:rsid w:val="00EB0D2A"/>
    <w:rsid w:val="00EB4720"/>
    <w:rsid w:val="00EB5862"/>
    <w:rsid w:val="00EC07B9"/>
    <w:rsid w:val="00ED1F6C"/>
    <w:rsid w:val="00ED5040"/>
    <w:rsid w:val="00ED52B1"/>
    <w:rsid w:val="00ED6370"/>
    <w:rsid w:val="00EE16AE"/>
    <w:rsid w:val="00EE4147"/>
    <w:rsid w:val="00EF28A8"/>
    <w:rsid w:val="00F10CB1"/>
    <w:rsid w:val="00F125EA"/>
    <w:rsid w:val="00F2389A"/>
    <w:rsid w:val="00F4134D"/>
    <w:rsid w:val="00F43DE4"/>
    <w:rsid w:val="00F50438"/>
    <w:rsid w:val="00F50C62"/>
    <w:rsid w:val="00F522FA"/>
    <w:rsid w:val="00F743A7"/>
    <w:rsid w:val="00F8157E"/>
    <w:rsid w:val="00F87EA6"/>
    <w:rsid w:val="00F923A0"/>
    <w:rsid w:val="00F94968"/>
    <w:rsid w:val="00FA0C29"/>
    <w:rsid w:val="00FB36A7"/>
    <w:rsid w:val="00FB7870"/>
    <w:rsid w:val="00FD29B9"/>
    <w:rsid w:val="00FE02C7"/>
    <w:rsid w:val="00FF05F4"/>
    <w:rsid w:val="00FF1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1DA93"/>
  <w15:chartTrackingRefBased/>
  <w15:docId w15:val="{920E1073-267A-4E94-AD86-E55DFA75D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38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,Saraksta rindkopa,Saraksta rindkopa1"/>
    <w:basedOn w:val="Normal"/>
    <w:link w:val="ListParagraphChar"/>
    <w:uiPriority w:val="34"/>
    <w:qFormat/>
    <w:rsid w:val="008D768B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H&amp;P List Paragraph Char,2 Char,Strip Char,Saraksta rindkopa Char,Saraksta rindkopa1 Char"/>
    <w:link w:val="ListParagraph"/>
    <w:uiPriority w:val="34"/>
    <w:locked/>
    <w:rsid w:val="008D768B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8D768B"/>
    <w:rPr>
      <w:color w:val="0563C1"/>
      <w:u w:val="single"/>
    </w:rPr>
  </w:style>
  <w:style w:type="paragraph" w:customStyle="1" w:styleId="Normal1">
    <w:name w:val="Normal1"/>
    <w:basedOn w:val="Normal"/>
    <w:rsid w:val="008D76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Default">
    <w:name w:val="Default"/>
    <w:rsid w:val="00FF05F4"/>
    <w:pPr>
      <w:autoSpaceDE w:val="0"/>
      <w:autoSpaceDN w:val="0"/>
      <w:adjustRightInd w:val="0"/>
      <w:spacing w:after="0" w:line="240" w:lineRule="auto"/>
    </w:pPr>
    <w:rPr>
      <w:rFonts w:ascii="NewsGoth Cn TL" w:eastAsia="Calibri" w:hAnsi="NewsGoth Cn TL" w:cs="NewsGoth Cn TL"/>
      <w:color w:val="000000"/>
      <w:sz w:val="24"/>
      <w:szCs w:val="24"/>
    </w:rPr>
  </w:style>
  <w:style w:type="paragraph" w:styleId="FootnoteText">
    <w:name w:val="footnote text"/>
    <w:aliases w:val="Footnote,Fußnote Char,Fußnote Char Char,Fußnote Char Char Char Char Char Char,Fußnote,-E Fußnotentext,footnote text,Fußnotentext Ursprung,single space,FOOTNOTES,fn,Footnote Text Char2 Char,Footnote Text Char Char1 Char,Schriftart: 9 pt,f,F"/>
    <w:basedOn w:val="Normal"/>
    <w:link w:val="FootnoteTextChar"/>
    <w:uiPriority w:val="99"/>
    <w:unhideWhenUsed/>
    <w:rsid w:val="00AE02D9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Footnote Char,Fußnote Char Char1,Fußnote Char Char Char,Fußnote Char Char Char Char Char Char Char,Fußnote Char1,-E Fußnotentext Char,footnote text Char,Fußnotentext Ursprung Char,single space Char,FOOTNOTES Char,fn Char,f Char,F Char"/>
    <w:basedOn w:val="DefaultParagraphFont"/>
    <w:link w:val="FootnoteText"/>
    <w:uiPriority w:val="99"/>
    <w:rsid w:val="00AE02D9"/>
    <w:rPr>
      <w:sz w:val="20"/>
      <w:szCs w:val="20"/>
      <w:lang w:val="en-US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CharCharChar"/>
    <w:uiPriority w:val="99"/>
    <w:unhideWhenUsed/>
    <w:rsid w:val="00AE02D9"/>
    <w:rPr>
      <w:vertAlign w:val="superscript"/>
    </w:rPr>
  </w:style>
  <w:style w:type="paragraph" w:customStyle="1" w:styleId="CharCharCharChar">
    <w:name w:val="Char Char Char Char"/>
    <w:aliases w:val="Char2"/>
    <w:basedOn w:val="Normal"/>
    <w:next w:val="Normal"/>
    <w:link w:val="FootnoteReference"/>
    <w:uiPriority w:val="99"/>
    <w:rsid w:val="00AE02D9"/>
    <w:pPr>
      <w:spacing w:line="240" w:lineRule="exact"/>
      <w:jc w:val="both"/>
      <w:textAlignment w:val="baseline"/>
    </w:pPr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AE0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02D9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02D9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2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7A7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56D"/>
    <w:rPr>
      <w:b/>
      <w:bCs/>
      <w:lang w:val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56D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3756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2F"/>
  </w:style>
  <w:style w:type="paragraph" w:styleId="Footer">
    <w:name w:val="footer"/>
    <w:basedOn w:val="Normal"/>
    <w:link w:val="Foot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D2F"/>
  </w:style>
  <w:style w:type="paragraph" w:customStyle="1" w:styleId="tv213">
    <w:name w:val="tv213"/>
    <w:basedOn w:val="Normal"/>
    <w:rsid w:val="00B26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Heading2Char">
    <w:name w:val="Heading 2 Char"/>
    <w:basedOn w:val="DefaultParagraphFont"/>
    <w:link w:val="Heading2"/>
    <w:uiPriority w:val="9"/>
    <w:rsid w:val="00F2389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08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9A4F1-5BE0-450D-B941-C9A417951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4182</Words>
  <Characters>2384</Characters>
  <Application>Microsoft Office Word</Application>
  <DocSecurity>0</DocSecurity>
  <Lines>1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6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ta Kurzemniece</dc:creator>
  <cp:keywords/>
  <dc:description/>
  <cp:lastModifiedBy>Ineta Kurzemniece</cp:lastModifiedBy>
  <cp:revision>3</cp:revision>
  <cp:lastPrinted>2019-10-15T09:47:00Z</cp:lastPrinted>
  <dcterms:created xsi:type="dcterms:W3CDTF">2019-11-11T14:10:00Z</dcterms:created>
  <dcterms:modified xsi:type="dcterms:W3CDTF">2019-11-29T10:51:00Z</dcterms:modified>
</cp:coreProperties>
</file>